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0F46D" w14:textId="77777777" w:rsidR="00716EF7" w:rsidRPr="00716EF7" w:rsidRDefault="00716EF7" w:rsidP="00716EF7">
      <w:pPr>
        <w:tabs>
          <w:tab w:val="left" w:pos="5529"/>
        </w:tabs>
        <w:jc w:val="center"/>
        <w:rPr>
          <w:rFonts w:cstheme="minorHAnsi"/>
          <w:b/>
          <w:szCs w:val="24"/>
        </w:rPr>
      </w:pPr>
      <w:r w:rsidRPr="00716EF7">
        <w:rPr>
          <w:rFonts w:cstheme="minorHAnsi"/>
          <w:b/>
          <w:szCs w:val="24"/>
        </w:rPr>
        <w:t>University of Southern California</w:t>
      </w:r>
    </w:p>
    <w:p w14:paraId="26FDF934" w14:textId="77777777" w:rsidR="00716EF7" w:rsidRPr="00716EF7" w:rsidRDefault="00716EF7" w:rsidP="00716EF7">
      <w:pPr>
        <w:tabs>
          <w:tab w:val="left" w:pos="5529"/>
        </w:tabs>
        <w:jc w:val="center"/>
        <w:rPr>
          <w:rFonts w:cstheme="minorHAnsi"/>
          <w:b/>
          <w:szCs w:val="24"/>
        </w:rPr>
      </w:pPr>
      <w:r w:rsidRPr="00716EF7">
        <w:rPr>
          <w:rFonts w:cstheme="minorHAnsi"/>
          <w:b/>
          <w:szCs w:val="24"/>
        </w:rPr>
        <w:t>Department of Electrical Engineering</w:t>
      </w:r>
    </w:p>
    <w:p w14:paraId="784E0040" w14:textId="77777777" w:rsidR="00716EF7" w:rsidRPr="00716EF7" w:rsidRDefault="00716EF7" w:rsidP="00716EF7">
      <w:pPr>
        <w:tabs>
          <w:tab w:val="left" w:pos="5529"/>
        </w:tabs>
        <w:jc w:val="center"/>
        <w:rPr>
          <w:rFonts w:cstheme="minorHAnsi"/>
          <w:b/>
          <w:szCs w:val="24"/>
        </w:rPr>
      </w:pPr>
      <w:r w:rsidRPr="00716EF7">
        <w:rPr>
          <w:rFonts w:cstheme="minorHAnsi"/>
          <w:b/>
          <w:szCs w:val="24"/>
        </w:rPr>
        <w:t>EE557 Fall 2022</w:t>
      </w:r>
    </w:p>
    <w:p w14:paraId="4B9A0F0E" w14:textId="77777777" w:rsidR="00716EF7" w:rsidRDefault="00716EF7" w:rsidP="00716EF7">
      <w:pPr>
        <w:tabs>
          <w:tab w:val="left" w:pos="5529"/>
        </w:tabs>
        <w:jc w:val="center"/>
        <w:rPr>
          <w:rFonts w:cstheme="minorHAnsi"/>
          <w:b/>
          <w:szCs w:val="24"/>
        </w:rPr>
      </w:pPr>
      <w:r w:rsidRPr="00716EF7">
        <w:rPr>
          <w:rFonts w:cstheme="minorHAnsi"/>
          <w:b/>
          <w:szCs w:val="24"/>
        </w:rPr>
        <w:t>Instructor: John Paul Walters</w:t>
      </w:r>
    </w:p>
    <w:p w14:paraId="1513A406" w14:textId="6F0C245A" w:rsidR="00683FBF" w:rsidRPr="008F23DA" w:rsidRDefault="00683FBF" w:rsidP="00716EF7">
      <w:pPr>
        <w:tabs>
          <w:tab w:val="left" w:pos="5529"/>
        </w:tabs>
        <w:jc w:val="center"/>
        <w:rPr>
          <w:rFonts w:cstheme="minorHAnsi"/>
          <w:b/>
          <w:szCs w:val="24"/>
        </w:rPr>
      </w:pPr>
      <w:r w:rsidRPr="008F23DA">
        <w:rPr>
          <w:rFonts w:cstheme="minorHAnsi"/>
          <w:b/>
          <w:szCs w:val="24"/>
        </w:rPr>
        <w:t xml:space="preserve">Project #4, Due: 11:59 PM., </w:t>
      </w:r>
      <w:r w:rsidR="00762EA4">
        <w:rPr>
          <w:rFonts w:cstheme="minorHAnsi"/>
          <w:b/>
          <w:szCs w:val="24"/>
        </w:rPr>
        <w:t>Tuesday</w:t>
      </w:r>
      <w:r w:rsidRPr="008F23DA">
        <w:rPr>
          <w:rFonts w:cstheme="minorHAnsi"/>
          <w:b/>
          <w:szCs w:val="24"/>
        </w:rPr>
        <w:t xml:space="preserve">, </w:t>
      </w:r>
      <w:r w:rsidR="00716EF7">
        <w:rPr>
          <w:rFonts w:cstheme="minorHAnsi"/>
          <w:b/>
          <w:szCs w:val="24"/>
        </w:rPr>
        <w:t>November</w:t>
      </w:r>
      <w:r w:rsidRPr="008F23DA">
        <w:rPr>
          <w:rFonts w:cstheme="minorHAnsi"/>
          <w:b/>
          <w:szCs w:val="24"/>
        </w:rPr>
        <w:t xml:space="preserve"> </w:t>
      </w:r>
      <w:r w:rsidR="00716EF7">
        <w:rPr>
          <w:rFonts w:cstheme="minorHAnsi"/>
          <w:b/>
          <w:szCs w:val="24"/>
        </w:rPr>
        <w:t>22</w:t>
      </w:r>
      <w:r w:rsidRPr="008F23DA">
        <w:rPr>
          <w:rFonts w:cstheme="minorHAnsi"/>
          <w:b/>
          <w:szCs w:val="24"/>
        </w:rPr>
        <w:t>th</w:t>
      </w:r>
    </w:p>
    <w:p w14:paraId="4C692122" w14:textId="2D8835C0" w:rsidR="009750C3" w:rsidRPr="008F23DA" w:rsidRDefault="00683FBF" w:rsidP="00683FBF">
      <w:pPr>
        <w:tabs>
          <w:tab w:val="left" w:pos="5529"/>
        </w:tabs>
        <w:jc w:val="center"/>
        <w:rPr>
          <w:rFonts w:cstheme="minorHAnsi"/>
        </w:rPr>
      </w:pPr>
      <w:r w:rsidRPr="008F23DA">
        <w:rPr>
          <w:rFonts w:cstheme="minorHAnsi"/>
          <w:b/>
          <w:szCs w:val="24"/>
        </w:rPr>
        <w:t>TOTAL SCORE:     / 5</w:t>
      </w:r>
    </w:p>
    <w:p w14:paraId="11BA39B2" w14:textId="77777777" w:rsidR="00940A8E" w:rsidRPr="008F23DA" w:rsidRDefault="00940A8E" w:rsidP="00940A8E">
      <w:pPr>
        <w:tabs>
          <w:tab w:val="left" w:pos="5529"/>
        </w:tabs>
        <w:jc w:val="both"/>
        <w:outlineLvl w:val="0"/>
        <w:rPr>
          <w:rFonts w:cstheme="minorHAnsi"/>
          <w:b/>
          <w:sz w:val="28"/>
          <w:szCs w:val="28"/>
        </w:rPr>
      </w:pPr>
      <w:r w:rsidRPr="008F23DA">
        <w:rPr>
          <w:rFonts w:cstheme="minorHAnsi"/>
          <w:b/>
          <w:sz w:val="28"/>
          <w:szCs w:val="28"/>
        </w:rPr>
        <w:t xml:space="preserve">I. </w:t>
      </w:r>
      <w:r w:rsidRPr="008F23DA">
        <w:rPr>
          <w:rFonts w:cstheme="minorHAnsi"/>
          <w:b/>
          <w:sz w:val="28"/>
          <w:szCs w:val="28"/>
          <w:lang w:eastAsia="zh-CN"/>
        </w:rPr>
        <w:t>Overview</w:t>
      </w:r>
    </w:p>
    <w:p w14:paraId="3FE8CC5F" w14:textId="3EF17DEB" w:rsidR="00940A8E" w:rsidRPr="008F23DA" w:rsidRDefault="00940A8E" w:rsidP="00940A8E">
      <w:pPr>
        <w:rPr>
          <w:rFonts w:cstheme="minorHAnsi"/>
        </w:rPr>
      </w:pPr>
      <w:r w:rsidRPr="008F23DA">
        <w:rPr>
          <w:rFonts w:cstheme="minorHAnsi"/>
        </w:rPr>
        <w:t xml:space="preserve">The objective of this assignment is for students to gain an understanding of how to bench the performance of GPU </w:t>
      </w:r>
      <w:r w:rsidR="00762EA4">
        <w:rPr>
          <w:rFonts w:cstheme="minorHAnsi"/>
        </w:rPr>
        <w:t>programs</w:t>
      </w:r>
      <w:r w:rsidR="00031C7E">
        <w:rPr>
          <w:rFonts w:cstheme="minorHAnsi"/>
        </w:rPr>
        <w:t xml:space="preserve"> on real </w:t>
      </w:r>
      <w:r w:rsidR="00762EA4">
        <w:rPr>
          <w:rFonts w:cstheme="minorHAnsi"/>
        </w:rPr>
        <w:t>GPUs</w:t>
      </w:r>
      <w:r w:rsidR="00031C7E">
        <w:rPr>
          <w:rFonts w:cstheme="minorHAnsi"/>
        </w:rPr>
        <w:t>.</w:t>
      </w:r>
    </w:p>
    <w:p w14:paraId="7334D56E" w14:textId="77777777" w:rsidR="00031C7E" w:rsidRPr="008F23DA" w:rsidRDefault="00031C7E" w:rsidP="00940A8E">
      <w:pPr>
        <w:rPr>
          <w:rFonts w:cstheme="minorHAnsi"/>
        </w:rPr>
      </w:pPr>
    </w:p>
    <w:p w14:paraId="600D7D72" w14:textId="674DF0F5" w:rsidR="005D27E6" w:rsidRPr="008F23DA" w:rsidRDefault="005D27E6" w:rsidP="005D27E6">
      <w:pPr>
        <w:tabs>
          <w:tab w:val="left" w:pos="5529"/>
        </w:tabs>
        <w:jc w:val="both"/>
        <w:outlineLvl w:val="0"/>
        <w:rPr>
          <w:rFonts w:cstheme="minorHAnsi"/>
          <w:b/>
          <w:sz w:val="28"/>
          <w:szCs w:val="28"/>
        </w:rPr>
      </w:pPr>
      <w:r w:rsidRPr="008F23DA">
        <w:rPr>
          <w:rFonts w:cstheme="minorHAnsi"/>
          <w:b/>
          <w:sz w:val="28"/>
          <w:szCs w:val="28"/>
        </w:rPr>
        <w:t xml:space="preserve">II. </w:t>
      </w:r>
      <w:r w:rsidR="00D24387" w:rsidRPr="008F23DA">
        <w:rPr>
          <w:rFonts w:cstheme="minorHAnsi"/>
          <w:b/>
          <w:sz w:val="28"/>
          <w:szCs w:val="28"/>
        </w:rPr>
        <w:t>Bench</w:t>
      </w:r>
      <w:r w:rsidR="00E858AF" w:rsidRPr="008F23DA">
        <w:rPr>
          <w:rFonts w:cstheme="minorHAnsi"/>
          <w:b/>
          <w:sz w:val="28"/>
          <w:szCs w:val="28"/>
        </w:rPr>
        <w:t>mark</w:t>
      </w:r>
      <w:r w:rsidR="00D24387" w:rsidRPr="008F23DA">
        <w:rPr>
          <w:rFonts w:cstheme="minorHAnsi"/>
          <w:b/>
          <w:sz w:val="28"/>
          <w:szCs w:val="28"/>
        </w:rPr>
        <w:t xml:space="preserve"> </w:t>
      </w:r>
      <w:r w:rsidRPr="008F23DA">
        <w:rPr>
          <w:rFonts w:cstheme="minorHAnsi"/>
          <w:b/>
          <w:sz w:val="28"/>
          <w:szCs w:val="28"/>
        </w:rPr>
        <w:t>Program</w:t>
      </w:r>
      <w:r w:rsidR="005820B0" w:rsidRPr="008F23DA">
        <w:rPr>
          <w:rFonts w:cstheme="minorHAnsi"/>
          <w:b/>
          <w:sz w:val="28"/>
          <w:szCs w:val="28"/>
        </w:rPr>
        <w:t>s</w:t>
      </w:r>
      <w:r w:rsidRPr="008F23DA">
        <w:rPr>
          <w:rFonts w:cstheme="minorHAnsi"/>
          <w:b/>
          <w:sz w:val="28"/>
          <w:szCs w:val="28"/>
        </w:rPr>
        <w:t>: Matrix Multiplication on GPU</w:t>
      </w:r>
    </w:p>
    <w:p w14:paraId="49CF1639" w14:textId="5DE2B53E" w:rsidR="00031C7E" w:rsidRDefault="00031C7E" w:rsidP="00940A8E">
      <w:pPr>
        <w:rPr>
          <w:rFonts w:cstheme="minorHAnsi"/>
        </w:rPr>
      </w:pPr>
      <w:r w:rsidRPr="00031C7E">
        <w:rPr>
          <w:b/>
          <w:bCs/>
        </w:rPr>
        <w:t>CUTLASS</w:t>
      </w:r>
      <w:r>
        <w:t xml:space="preserve"> is a collection of CUDA C++ template abstractions for implementing </w:t>
      </w:r>
      <w:bookmarkStart w:id="0" w:name="OLE_LINK1"/>
      <w:r w:rsidRPr="00C70279">
        <w:rPr>
          <w:color w:val="FF0000"/>
        </w:rPr>
        <w:t>high-performance matrix-multiplication (GEMM)</w:t>
      </w:r>
      <w:bookmarkEnd w:id="0"/>
      <w:r>
        <w:t xml:space="preserve"> and related computations at all levels and scales within CUDA. </w:t>
      </w:r>
      <w:r w:rsidRPr="008F23DA">
        <w:rPr>
          <w:rFonts w:cstheme="minorHAnsi"/>
        </w:rPr>
        <w:t>In this project, we use three</w:t>
      </w:r>
      <w:r w:rsidRPr="00B7773B">
        <w:rPr>
          <w:rFonts w:cstheme="minorHAnsi"/>
          <w:color w:val="FF0000"/>
        </w:rPr>
        <w:t xml:space="preserve"> different GEMM test bench: </w:t>
      </w:r>
      <w:r w:rsidRPr="00B7773B">
        <w:rPr>
          <w:rFonts w:cstheme="minorHAnsi"/>
          <w:b/>
          <w:color w:val="FF0000"/>
        </w:rPr>
        <w:t>DWMMA</w:t>
      </w:r>
      <w:r w:rsidRPr="00B7773B">
        <w:rPr>
          <w:rFonts w:cstheme="minorHAnsi"/>
          <w:color w:val="FF0000"/>
        </w:rPr>
        <w:t xml:space="preserve">, </w:t>
      </w:r>
      <w:r w:rsidRPr="00B7773B">
        <w:rPr>
          <w:rFonts w:cstheme="minorHAnsi"/>
          <w:b/>
          <w:color w:val="FF0000"/>
        </w:rPr>
        <w:t>SGEMM</w:t>
      </w:r>
      <w:r w:rsidRPr="00B7773B">
        <w:rPr>
          <w:rFonts w:cstheme="minorHAnsi"/>
          <w:color w:val="FF0000"/>
        </w:rPr>
        <w:t xml:space="preserve">, and </w:t>
      </w:r>
      <w:r w:rsidRPr="00B7773B">
        <w:rPr>
          <w:rFonts w:cstheme="minorHAnsi"/>
          <w:b/>
          <w:color w:val="FF0000"/>
        </w:rPr>
        <w:t>DGEMM</w:t>
      </w:r>
      <w:r w:rsidRPr="00B7773B">
        <w:rPr>
          <w:rFonts w:cstheme="minorHAnsi"/>
          <w:color w:val="FF0000"/>
        </w:rPr>
        <w:t>.</w:t>
      </w:r>
      <w:r w:rsidRPr="008F23DA">
        <w:rPr>
          <w:rFonts w:cstheme="minorHAnsi"/>
        </w:rPr>
        <w:t xml:space="preserve"> To explore the performance of GPU performing GEMM, we vary the tile size, column/row-major, and matrix size. In this project, we use 24 groups of parameters for </w:t>
      </w:r>
      <w:r w:rsidRPr="008F23DA">
        <w:rPr>
          <w:rFonts w:cstheme="minorHAnsi"/>
          <w:b/>
        </w:rPr>
        <w:t>DWMMA</w:t>
      </w:r>
      <w:r w:rsidRPr="008F23DA">
        <w:rPr>
          <w:rFonts w:cstheme="minorHAnsi"/>
        </w:rPr>
        <w:t xml:space="preserve">, 3 groups of parameters for </w:t>
      </w:r>
      <w:r w:rsidRPr="008F23DA">
        <w:rPr>
          <w:rFonts w:cstheme="minorHAnsi"/>
          <w:b/>
        </w:rPr>
        <w:t>SGEMM</w:t>
      </w:r>
      <w:r w:rsidRPr="008F23DA">
        <w:rPr>
          <w:rFonts w:cstheme="minorHAnsi"/>
        </w:rPr>
        <w:t xml:space="preserve">, and 3 groups of parameters for </w:t>
      </w:r>
      <w:r w:rsidRPr="008F23DA">
        <w:rPr>
          <w:rFonts w:cstheme="minorHAnsi"/>
          <w:b/>
        </w:rPr>
        <w:t>DGEMM</w:t>
      </w:r>
      <w:r w:rsidRPr="008F23DA">
        <w:rPr>
          <w:rFonts w:cstheme="minorHAnsi"/>
        </w:rPr>
        <w:t>.</w:t>
      </w:r>
    </w:p>
    <w:p w14:paraId="216374B7" w14:textId="77777777" w:rsidR="00031C7E" w:rsidRDefault="00031C7E" w:rsidP="00940A8E">
      <w:pPr>
        <w:rPr>
          <w:rFonts w:cstheme="minorHAnsi"/>
        </w:rPr>
      </w:pPr>
    </w:p>
    <w:p w14:paraId="5ADDA1CC" w14:textId="1C7252D0" w:rsidR="00031C7E" w:rsidRDefault="005820B0" w:rsidP="00031C7E">
      <w:pPr>
        <w:rPr>
          <w:rFonts w:cstheme="minorHAnsi"/>
        </w:rPr>
      </w:pPr>
      <w:r w:rsidRPr="008F23DA">
        <w:rPr>
          <w:rFonts w:cstheme="minorHAnsi"/>
        </w:rPr>
        <w:t xml:space="preserve">The benchmark programs are given </w:t>
      </w:r>
      <w:r w:rsidR="00AD04F9" w:rsidRPr="008F23DA">
        <w:rPr>
          <w:rFonts w:cstheme="minorHAnsi"/>
        </w:rPr>
        <w:t xml:space="preserve">in </w:t>
      </w:r>
      <w:r w:rsidRPr="008F23DA">
        <w:rPr>
          <w:rFonts w:cstheme="minorHAnsi"/>
        </w:rPr>
        <w:t xml:space="preserve">the </w:t>
      </w:r>
      <w:r w:rsidR="00031C7E">
        <w:rPr>
          <w:rFonts w:cstheme="minorHAnsi"/>
        </w:rPr>
        <w:t xml:space="preserve">material </w:t>
      </w:r>
      <w:r w:rsidR="00AD04F9" w:rsidRPr="008F23DA">
        <w:rPr>
          <w:rFonts w:cstheme="minorHAnsi"/>
        </w:rPr>
        <w:t xml:space="preserve">we provided. </w:t>
      </w:r>
      <w:r w:rsidR="00031C7E" w:rsidRPr="00B7773B">
        <w:rPr>
          <w:rFonts w:cstheme="minorHAnsi"/>
          <w:color w:val="FF0000"/>
        </w:rPr>
        <w:t>The script we use to run the test is located at</w:t>
      </w:r>
      <w:r w:rsidR="00031C7E" w:rsidRPr="00B7773B">
        <w:rPr>
          <w:rFonts w:cstheme="minorHAnsi"/>
          <w:b/>
          <w:color w:val="FF0000"/>
        </w:rPr>
        <w:t xml:space="preserve"> cutlass-</w:t>
      </w:r>
      <w:proofErr w:type="spellStart"/>
      <w:r w:rsidR="00031C7E" w:rsidRPr="00B7773B">
        <w:rPr>
          <w:rFonts w:cstheme="minorHAnsi"/>
          <w:b/>
          <w:color w:val="FF0000"/>
        </w:rPr>
        <w:t>gpgpu</w:t>
      </w:r>
      <w:proofErr w:type="spellEnd"/>
      <w:r w:rsidR="00031C7E" w:rsidRPr="00B7773B">
        <w:rPr>
          <w:rFonts w:cstheme="minorHAnsi"/>
          <w:b/>
          <w:color w:val="FF0000"/>
        </w:rPr>
        <w:t>-sim/script</w:t>
      </w:r>
      <w:r w:rsidR="00031C7E" w:rsidRPr="00B7773B">
        <w:rPr>
          <w:rFonts w:cstheme="minorHAnsi"/>
          <w:color w:val="FF0000"/>
        </w:rPr>
        <w:t>.</w:t>
      </w:r>
      <w:r w:rsidR="00031C7E" w:rsidRPr="008F23DA">
        <w:rPr>
          <w:rFonts w:cstheme="minorHAnsi"/>
        </w:rPr>
        <w:t xml:space="preserve"> Read the source code in</w:t>
      </w:r>
      <w:r w:rsidR="00031C7E">
        <w:rPr>
          <w:rFonts w:cstheme="minorHAnsi"/>
        </w:rPr>
        <w:t xml:space="preserve"> </w:t>
      </w:r>
      <w:r w:rsidR="00031C7E" w:rsidRPr="008F23DA">
        <w:rPr>
          <w:rFonts w:cstheme="minorHAnsi"/>
          <w:b/>
        </w:rPr>
        <w:t>cutlass-</w:t>
      </w:r>
      <w:proofErr w:type="spellStart"/>
      <w:r w:rsidR="00031C7E" w:rsidRPr="008F23DA">
        <w:rPr>
          <w:rFonts w:cstheme="minorHAnsi"/>
          <w:b/>
        </w:rPr>
        <w:t>gpgpu</w:t>
      </w:r>
      <w:proofErr w:type="spellEnd"/>
      <w:r w:rsidR="00031C7E" w:rsidRPr="008F23DA">
        <w:rPr>
          <w:rFonts w:cstheme="minorHAnsi"/>
          <w:b/>
        </w:rPr>
        <w:t>-sim/</w:t>
      </w:r>
      <w:proofErr w:type="spellStart"/>
      <w:r w:rsidR="00031C7E" w:rsidRPr="008F23DA">
        <w:rPr>
          <w:rFonts w:cstheme="minorHAnsi"/>
          <w:b/>
        </w:rPr>
        <w:t>gemm</w:t>
      </w:r>
      <w:proofErr w:type="spellEnd"/>
      <w:r w:rsidR="00031C7E" w:rsidRPr="008F23DA">
        <w:rPr>
          <w:rFonts w:cstheme="minorHAnsi"/>
          <w:b/>
        </w:rPr>
        <w:t>-test/</w:t>
      </w:r>
      <w:r w:rsidR="00031C7E" w:rsidRPr="008F23DA">
        <w:rPr>
          <w:rFonts w:cstheme="minorHAnsi"/>
        </w:rPr>
        <w:t xml:space="preserve"> and answer the following question: </w:t>
      </w:r>
    </w:p>
    <w:p w14:paraId="53CAB382" w14:textId="0C424238" w:rsidR="00031C7E" w:rsidRPr="00B7773B" w:rsidRDefault="00031C7E" w:rsidP="00031C7E">
      <w:pPr>
        <w:pStyle w:val="a3"/>
        <w:numPr>
          <w:ilvl w:val="0"/>
          <w:numId w:val="18"/>
        </w:numPr>
        <w:ind w:leftChars="0"/>
        <w:rPr>
          <w:rFonts w:cstheme="minorHAnsi"/>
          <w:color w:val="FF0000"/>
        </w:rPr>
      </w:pPr>
      <w:bookmarkStart w:id="1" w:name="OLE_LINK4"/>
      <w:r w:rsidRPr="00B7773B">
        <w:rPr>
          <w:rFonts w:cstheme="minorHAnsi"/>
          <w:color w:val="FF0000"/>
        </w:rPr>
        <w:t>what is the tile size, matrix size, and column/row-major of the input matrices for each of the test?</w:t>
      </w:r>
    </w:p>
    <w:bookmarkEnd w:id="1"/>
    <w:p w14:paraId="22557518" w14:textId="77777777" w:rsidR="00031C7E" w:rsidRPr="008F23DA" w:rsidRDefault="00031C7E" w:rsidP="00031C7E">
      <w:pPr>
        <w:rPr>
          <w:rFonts w:cstheme="minorHAnsi"/>
        </w:rPr>
      </w:pPr>
      <w:r w:rsidRPr="008F23DA">
        <w:rPr>
          <w:rFonts w:cstheme="minorHAnsi"/>
        </w:rPr>
        <w:t>You might also find it useful to check out the cutlass-tutorial (</w:t>
      </w:r>
      <w:r w:rsidRPr="008F23DA">
        <w:rPr>
          <w:rFonts w:cstheme="minorHAnsi"/>
          <w:b/>
        </w:rPr>
        <w:t>cutlass_tutorial.pdf</w:t>
      </w:r>
      <w:r w:rsidRPr="008F23DA">
        <w:rPr>
          <w:rFonts w:cstheme="minorHAnsi"/>
        </w:rPr>
        <w:t xml:space="preserve"> uploaded to DEN) and the source code of cutlass </w:t>
      </w:r>
      <w:hyperlink r:id="rId6" w:history="1">
        <w:r w:rsidRPr="008F23DA">
          <w:rPr>
            <w:rStyle w:val="a4"/>
            <w:rFonts w:cstheme="minorHAnsi"/>
            <w:color w:val="auto"/>
          </w:rPr>
          <w:t>https://git</w:t>
        </w:r>
        <w:r w:rsidRPr="008F23DA">
          <w:rPr>
            <w:rStyle w:val="a4"/>
            <w:rFonts w:cstheme="minorHAnsi"/>
            <w:color w:val="auto"/>
          </w:rPr>
          <w:t>h</w:t>
        </w:r>
        <w:r w:rsidRPr="008F23DA">
          <w:rPr>
            <w:rStyle w:val="a4"/>
            <w:rFonts w:cstheme="minorHAnsi"/>
            <w:color w:val="auto"/>
          </w:rPr>
          <w:t>ub.com/NVIDIA/cutlas</w:t>
        </w:r>
        <w:r w:rsidRPr="008F23DA">
          <w:rPr>
            <w:rStyle w:val="a4"/>
            <w:rFonts w:cstheme="minorHAnsi"/>
            <w:color w:val="auto"/>
          </w:rPr>
          <w:t>s</w:t>
        </w:r>
        <w:r w:rsidRPr="008F23DA">
          <w:rPr>
            <w:rStyle w:val="a4"/>
            <w:rFonts w:cstheme="minorHAnsi"/>
            <w:color w:val="auto"/>
          </w:rPr>
          <w:t>/tree/v1.1.0</w:t>
        </w:r>
      </w:hyperlink>
      <w:r w:rsidRPr="008F23DA">
        <w:rPr>
          <w:rFonts w:cstheme="minorHAnsi"/>
        </w:rPr>
        <w:t xml:space="preserve"> .</w:t>
      </w:r>
    </w:p>
    <w:p w14:paraId="3C779A7D" w14:textId="77777777" w:rsidR="007B16C1" w:rsidRDefault="007B16C1" w:rsidP="00940A8E">
      <w:pPr>
        <w:rPr>
          <w:rFonts w:cstheme="minorHAnsi"/>
        </w:rPr>
      </w:pPr>
    </w:p>
    <w:p w14:paraId="22E3DF7D" w14:textId="46637D75" w:rsidR="00031C7E" w:rsidRPr="008F23DA" w:rsidRDefault="00031C7E" w:rsidP="00ED5025">
      <w:pPr>
        <w:rPr>
          <w:rFonts w:cstheme="minorHAnsi"/>
        </w:rPr>
      </w:pPr>
      <w:r>
        <w:rPr>
          <w:rFonts w:cstheme="minorHAnsi"/>
        </w:rPr>
        <w:t xml:space="preserve">(Note that the script we provide is different with the script </w:t>
      </w:r>
      <w:r w:rsidR="007B16C1">
        <w:rPr>
          <w:rFonts w:cstheme="minorHAnsi"/>
        </w:rPr>
        <w:t>o</w:t>
      </w:r>
      <w:r>
        <w:rPr>
          <w:rFonts w:cstheme="minorHAnsi"/>
        </w:rPr>
        <w:t xml:space="preserve">n the </w:t>
      </w:r>
      <w:proofErr w:type="spellStart"/>
      <w:r>
        <w:rPr>
          <w:rFonts w:cstheme="minorHAnsi"/>
        </w:rPr>
        <w:t>github</w:t>
      </w:r>
      <w:proofErr w:type="spellEnd"/>
      <w:r>
        <w:rPr>
          <w:rFonts w:cstheme="minorHAnsi"/>
        </w:rPr>
        <w:t>.)</w:t>
      </w:r>
    </w:p>
    <w:p w14:paraId="7F43C56A" w14:textId="77777777" w:rsidR="007B16C1" w:rsidRDefault="007B16C1" w:rsidP="00797C3B">
      <w:pPr>
        <w:tabs>
          <w:tab w:val="left" w:pos="5529"/>
        </w:tabs>
        <w:rPr>
          <w:rFonts w:cstheme="minorHAnsi"/>
          <w:b/>
          <w:bCs/>
          <w:sz w:val="28"/>
          <w:szCs w:val="24"/>
        </w:rPr>
      </w:pPr>
    </w:p>
    <w:p w14:paraId="2C746EE7" w14:textId="34B0935A" w:rsidR="007B16C1" w:rsidRPr="007B16C1" w:rsidRDefault="007B16C1" w:rsidP="00797C3B">
      <w:pPr>
        <w:tabs>
          <w:tab w:val="left" w:pos="5529"/>
        </w:tabs>
        <w:rPr>
          <w:rFonts w:cstheme="minorHAnsi"/>
          <w:b/>
          <w:bCs/>
          <w:sz w:val="28"/>
          <w:szCs w:val="24"/>
        </w:rPr>
      </w:pPr>
      <w:r>
        <w:rPr>
          <w:rFonts w:cstheme="minorHAnsi"/>
          <w:b/>
          <w:bCs/>
          <w:sz w:val="28"/>
          <w:szCs w:val="24"/>
        </w:rPr>
        <w:t>III</w:t>
      </w:r>
      <w:r w:rsidR="00185BCC">
        <w:rPr>
          <w:rFonts w:cstheme="minorHAnsi"/>
          <w:b/>
          <w:bCs/>
          <w:sz w:val="28"/>
          <w:szCs w:val="24"/>
        </w:rPr>
        <w:t>.</w:t>
      </w:r>
      <w:r>
        <w:rPr>
          <w:rFonts w:cstheme="minorHAnsi"/>
          <w:b/>
          <w:bCs/>
          <w:sz w:val="28"/>
          <w:szCs w:val="24"/>
        </w:rPr>
        <w:t xml:space="preserve"> </w:t>
      </w:r>
      <w:r w:rsidRPr="007B16C1">
        <w:rPr>
          <w:rFonts w:cstheme="minorHAnsi"/>
          <w:b/>
          <w:bCs/>
          <w:sz w:val="28"/>
          <w:szCs w:val="24"/>
        </w:rPr>
        <w:t>Experiment</w:t>
      </w:r>
      <w:r>
        <w:rPr>
          <w:rFonts w:cstheme="minorHAnsi"/>
          <w:b/>
          <w:bCs/>
          <w:sz w:val="28"/>
          <w:szCs w:val="24"/>
        </w:rPr>
        <w:t>al</w:t>
      </w:r>
      <w:r w:rsidRPr="007B16C1">
        <w:rPr>
          <w:rFonts w:cstheme="minorHAnsi"/>
          <w:b/>
          <w:bCs/>
          <w:sz w:val="28"/>
          <w:szCs w:val="24"/>
        </w:rPr>
        <w:t xml:space="preserve"> Setup</w:t>
      </w:r>
    </w:p>
    <w:p w14:paraId="51C619BE" w14:textId="19A9810B" w:rsidR="007B16C1" w:rsidRPr="00B7773B" w:rsidRDefault="007B16C1" w:rsidP="00797C3B">
      <w:pPr>
        <w:tabs>
          <w:tab w:val="left" w:pos="5529"/>
        </w:tabs>
        <w:rPr>
          <w:color w:val="FF0000"/>
        </w:rPr>
      </w:pPr>
      <w:r>
        <w:rPr>
          <w:rFonts w:cstheme="minorHAnsi"/>
        </w:rPr>
        <w:t>W</w:t>
      </w:r>
      <w:r w:rsidR="00C74E8A" w:rsidRPr="008F23DA">
        <w:rPr>
          <w:rFonts w:cstheme="minorHAnsi"/>
        </w:rPr>
        <w:t>e run the testbenches on real GPU.</w:t>
      </w:r>
      <w:r w:rsidR="00031C7E">
        <w:rPr>
          <w:rFonts w:cstheme="minorHAnsi"/>
        </w:rPr>
        <w:t xml:space="preserve"> We use </w:t>
      </w:r>
      <w:r w:rsidR="009D4882" w:rsidRPr="009D4882">
        <w:rPr>
          <w:rFonts w:cstheme="minorHAnsi"/>
        </w:rPr>
        <w:t>USC CARC's Discovery Cluster</w:t>
      </w:r>
      <w:r w:rsidR="009D4882">
        <w:rPr>
          <w:rFonts w:cstheme="minorHAnsi"/>
        </w:rPr>
        <w:t xml:space="preserve"> to run the experiments. CARC provides a variety type of GPUs. In this projec</w:t>
      </w:r>
      <w:r w:rsidR="009D4882" w:rsidRPr="00B7773B">
        <w:rPr>
          <w:rFonts w:cstheme="minorHAnsi"/>
          <w:color w:val="FF0000"/>
        </w:rPr>
        <w:t xml:space="preserve">t, we use the </w:t>
      </w:r>
      <w:r w:rsidR="009D4882" w:rsidRPr="00B7773B">
        <w:rPr>
          <w:b/>
          <w:bCs/>
          <w:color w:val="FF0000"/>
        </w:rPr>
        <w:t xml:space="preserve">NVIDIA Tesla </w:t>
      </w:r>
      <w:r w:rsidR="00C75EF1" w:rsidRPr="00B7773B">
        <w:rPr>
          <w:b/>
          <w:bCs/>
          <w:color w:val="FF0000"/>
        </w:rPr>
        <w:t>A4</w:t>
      </w:r>
      <w:r w:rsidR="009D4882" w:rsidRPr="00B7773B">
        <w:rPr>
          <w:b/>
          <w:bCs/>
          <w:color w:val="FF0000"/>
        </w:rPr>
        <w:t xml:space="preserve">0 </w:t>
      </w:r>
      <w:r w:rsidR="009D4882" w:rsidRPr="00B7773B">
        <w:rPr>
          <w:color w:val="FF0000"/>
        </w:rPr>
        <w:t>GPU (</w:t>
      </w:r>
      <w:r w:rsidR="00C75EF1" w:rsidRPr="00B7773B">
        <w:rPr>
          <w:color w:val="FF0000"/>
        </w:rPr>
        <w:t>a4</w:t>
      </w:r>
      <w:r w:rsidR="009D4882" w:rsidRPr="00B7773B">
        <w:rPr>
          <w:color w:val="FF0000"/>
        </w:rPr>
        <w:t xml:space="preserve">0) and </w:t>
      </w:r>
      <w:r w:rsidR="009D4882" w:rsidRPr="00B7773B">
        <w:rPr>
          <w:b/>
          <w:bCs/>
          <w:color w:val="FF0000"/>
        </w:rPr>
        <w:t>NVIDIA Tesla A100</w:t>
      </w:r>
      <w:r w:rsidR="009D4882" w:rsidRPr="00B7773B">
        <w:rPr>
          <w:color w:val="FF0000"/>
        </w:rPr>
        <w:t xml:space="preserve"> GPU (a100) on CARC. </w:t>
      </w:r>
    </w:p>
    <w:p w14:paraId="3655C6BA" w14:textId="77777777" w:rsidR="007B16C1" w:rsidRDefault="007B16C1" w:rsidP="00797C3B">
      <w:pPr>
        <w:tabs>
          <w:tab w:val="left" w:pos="5529"/>
        </w:tabs>
      </w:pPr>
    </w:p>
    <w:p w14:paraId="1A5DBAD8" w14:textId="37D6610B" w:rsidR="0005301D" w:rsidRPr="007B16C1" w:rsidRDefault="00C07E8C" w:rsidP="007B16C1">
      <w:pPr>
        <w:pStyle w:val="a3"/>
        <w:numPr>
          <w:ilvl w:val="0"/>
          <w:numId w:val="18"/>
        </w:numPr>
        <w:tabs>
          <w:tab w:val="left" w:pos="5529"/>
        </w:tabs>
        <w:ind w:leftChars="0"/>
        <w:rPr>
          <w:rFonts w:cstheme="minorHAnsi"/>
        </w:rPr>
      </w:pPr>
      <w:r w:rsidRPr="007B16C1">
        <w:rPr>
          <w:rFonts w:cstheme="minorHAnsi"/>
        </w:rPr>
        <w:t xml:space="preserve">Please refer to </w:t>
      </w:r>
    </w:p>
    <w:p w14:paraId="5B77591D" w14:textId="5F3BBAFF" w:rsidR="0005301D" w:rsidRPr="008F23DA" w:rsidRDefault="00000000" w:rsidP="00797C3B">
      <w:pPr>
        <w:tabs>
          <w:tab w:val="left" w:pos="5529"/>
        </w:tabs>
        <w:rPr>
          <w:rFonts w:cstheme="minorHAnsi"/>
        </w:rPr>
      </w:pPr>
      <w:hyperlink r:id="rId7" w:history="1">
        <w:r w:rsidR="0005301D" w:rsidRPr="008F23DA">
          <w:rPr>
            <w:rStyle w:val="a4"/>
            <w:rFonts w:cstheme="minorHAnsi"/>
            <w:color w:val="auto"/>
          </w:rPr>
          <w:t>https://carc.usc.edu/user-inform</w:t>
        </w:r>
        <w:r w:rsidR="0005301D" w:rsidRPr="008F23DA">
          <w:rPr>
            <w:rStyle w:val="a4"/>
            <w:rFonts w:cstheme="minorHAnsi"/>
            <w:color w:val="auto"/>
          </w:rPr>
          <w:t>a</w:t>
        </w:r>
        <w:r w:rsidR="0005301D" w:rsidRPr="008F23DA">
          <w:rPr>
            <w:rStyle w:val="a4"/>
            <w:rFonts w:cstheme="minorHAnsi"/>
            <w:color w:val="auto"/>
          </w:rPr>
          <w:t>tion/user-guide</w:t>
        </w:r>
        <w:r w:rsidR="0005301D" w:rsidRPr="008F23DA">
          <w:rPr>
            <w:rStyle w:val="a4"/>
            <w:rFonts w:cstheme="minorHAnsi"/>
            <w:color w:val="auto"/>
          </w:rPr>
          <w:t>s</w:t>
        </w:r>
        <w:r w:rsidR="0005301D" w:rsidRPr="008F23DA">
          <w:rPr>
            <w:rStyle w:val="a4"/>
            <w:rFonts w:cstheme="minorHAnsi"/>
            <w:color w:val="auto"/>
          </w:rPr>
          <w:t>/software-and-programming/using-gpus</w:t>
        </w:r>
      </w:hyperlink>
    </w:p>
    <w:p w14:paraId="25976EC6" w14:textId="0A71B641" w:rsidR="007B16C1" w:rsidRDefault="00C07E8C" w:rsidP="0005301D">
      <w:pPr>
        <w:tabs>
          <w:tab w:val="left" w:pos="5529"/>
        </w:tabs>
        <w:rPr>
          <w:rFonts w:cstheme="minorHAnsi"/>
        </w:rPr>
      </w:pPr>
      <w:r w:rsidRPr="008F23DA">
        <w:rPr>
          <w:rFonts w:cstheme="minorHAnsi"/>
        </w:rPr>
        <w:t>for instruction on using GPUs on CARC.</w:t>
      </w:r>
    </w:p>
    <w:p w14:paraId="21A271A6" w14:textId="3D816DAF" w:rsidR="0005301D" w:rsidRPr="007B16C1" w:rsidRDefault="00485B8C" w:rsidP="007B16C1">
      <w:pPr>
        <w:pStyle w:val="a3"/>
        <w:numPr>
          <w:ilvl w:val="0"/>
          <w:numId w:val="18"/>
        </w:numPr>
        <w:tabs>
          <w:tab w:val="left" w:pos="5529"/>
        </w:tabs>
        <w:ind w:leftChars="0"/>
        <w:rPr>
          <w:rFonts w:cstheme="minorHAnsi"/>
        </w:rPr>
      </w:pPr>
      <w:r w:rsidRPr="007B16C1">
        <w:rPr>
          <w:rFonts w:cstheme="minorHAnsi"/>
        </w:rPr>
        <w:t xml:space="preserve">To submit interactive job on CARC, you can refer to </w:t>
      </w:r>
    </w:p>
    <w:p w14:paraId="6EBF4CEE" w14:textId="71D0D934" w:rsidR="0005301D" w:rsidRPr="008F23DA" w:rsidRDefault="00000000" w:rsidP="0005301D">
      <w:pPr>
        <w:tabs>
          <w:tab w:val="left" w:pos="5529"/>
        </w:tabs>
        <w:rPr>
          <w:rFonts w:cstheme="minorHAnsi"/>
        </w:rPr>
      </w:pPr>
      <w:hyperlink r:id="rId8" w:history="1">
        <w:r w:rsidR="0005301D" w:rsidRPr="008F23DA">
          <w:rPr>
            <w:rStyle w:val="a4"/>
            <w:rFonts w:cstheme="minorHAnsi"/>
            <w:color w:val="auto"/>
          </w:rPr>
          <w:t>https://carc.usc.edu/user-information/use</w:t>
        </w:r>
        <w:r w:rsidR="0005301D" w:rsidRPr="008F23DA">
          <w:rPr>
            <w:rStyle w:val="a4"/>
            <w:rFonts w:cstheme="minorHAnsi"/>
            <w:color w:val="auto"/>
          </w:rPr>
          <w:t>r</w:t>
        </w:r>
        <w:r w:rsidR="0005301D" w:rsidRPr="008F23DA">
          <w:rPr>
            <w:rStyle w:val="a4"/>
            <w:rFonts w:cstheme="minorHAnsi"/>
            <w:color w:val="auto"/>
          </w:rPr>
          <w:t>-guides/hpc-basics/runnin</w:t>
        </w:r>
        <w:r w:rsidR="0005301D" w:rsidRPr="008F23DA">
          <w:rPr>
            <w:rStyle w:val="a4"/>
            <w:rFonts w:cstheme="minorHAnsi"/>
            <w:color w:val="auto"/>
          </w:rPr>
          <w:t>g</w:t>
        </w:r>
        <w:r w:rsidR="0005301D" w:rsidRPr="008F23DA">
          <w:rPr>
            <w:rStyle w:val="a4"/>
            <w:rFonts w:cstheme="minorHAnsi"/>
            <w:color w:val="auto"/>
          </w:rPr>
          <w:t>-jobs</w:t>
        </w:r>
      </w:hyperlink>
    </w:p>
    <w:p w14:paraId="61891123" w14:textId="01573F5C" w:rsidR="00781E99" w:rsidRPr="008F23DA" w:rsidRDefault="007B16C1" w:rsidP="00781E99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lastRenderedPageBreak/>
        <w:t>You might want to run interactive section for your convenience.</w:t>
      </w:r>
      <w:r>
        <w:rPr>
          <w:rFonts w:cstheme="minorHAnsi"/>
        </w:rPr>
        <w:t xml:space="preserve"> </w:t>
      </w:r>
      <w:r w:rsidR="009D4882">
        <w:rPr>
          <w:rFonts w:cstheme="minorHAnsi"/>
        </w:rPr>
        <w:t>An</w:t>
      </w:r>
      <w:r w:rsidR="00781E99" w:rsidRPr="008F23DA">
        <w:rPr>
          <w:rFonts w:cstheme="minorHAnsi"/>
        </w:rPr>
        <w:t xml:space="preserve"> example command </w:t>
      </w:r>
      <w:r w:rsidR="009D4882">
        <w:rPr>
          <w:rFonts w:cstheme="minorHAnsi"/>
        </w:rPr>
        <w:t xml:space="preserve">of </w:t>
      </w:r>
      <w:r w:rsidRPr="008F23DA">
        <w:rPr>
          <w:rFonts w:cstheme="minorHAnsi"/>
        </w:rPr>
        <w:t>interactive</w:t>
      </w:r>
      <w:r>
        <w:rPr>
          <w:rFonts w:cstheme="minorHAnsi"/>
        </w:rPr>
        <w:t xml:space="preserve">ly </w:t>
      </w:r>
      <w:r w:rsidR="009D4882">
        <w:rPr>
          <w:rFonts w:cstheme="minorHAnsi"/>
        </w:rPr>
        <w:t xml:space="preserve">running the CUTLASS on </w:t>
      </w:r>
      <w:r w:rsidR="007C64DA">
        <w:rPr>
          <w:rFonts w:cstheme="minorHAnsi"/>
        </w:rPr>
        <w:t>a</w:t>
      </w:r>
      <w:r w:rsidR="009D4882">
        <w:rPr>
          <w:rFonts w:cstheme="minorHAnsi"/>
        </w:rPr>
        <w:t>100 GPU on</w:t>
      </w:r>
      <w:r w:rsidR="00781E99" w:rsidRPr="008F23DA">
        <w:rPr>
          <w:rFonts w:cstheme="minorHAnsi"/>
        </w:rPr>
        <w:t xml:space="preserve"> CARC</w:t>
      </w:r>
      <w:r>
        <w:rPr>
          <w:rFonts w:cstheme="minorHAnsi"/>
        </w:rPr>
        <w:t xml:space="preserve"> is</w:t>
      </w:r>
      <w:r w:rsidR="00781E99" w:rsidRPr="008F23DA">
        <w:rPr>
          <w:rFonts w:cstheme="minorHAnsi"/>
        </w:rPr>
        <w:t>:</w:t>
      </w:r>
    </w:p>
    <w:p w14:paraId="626343FB" w14:textId="77777777" w:rsidR="00781E99" w:rsidRPr="008F23DA" w:rsidRDefault="00781E99" w:rsidP="00781E99">
      <w:pPr>
        <w:pStyle w:val="a3"/>
        <w:numPr>
          <w:ilvl w:val="0"/>
          <w:numId w:val="17"/>
        </w:numPr>
        <w:tabs>
          <w:tab w:val="left" w:pos="5529"/>
        </w:tabs>
        <w:ind w:leftChars="0"/>
        <w:rPr>
          <w:rFonts w:cstheme="minorHAnsi"/>
        </w:rPr>
      </w:pPr>
      <w:bookmarkStart w:id="2" w:name="_Hlk118851779"/>
      <w:bookmarkStart w:id="3" w:name="OLE_LINK2"/>
      <w:r w:rsidRPr="008F23DA">
        <w:rPr>
          <w:rFonts w:cstheme="minorHAnsi"/>
        </w:rPr>
        <w:t>module purge</w:t>
      </w:r>
    </w:p>
    <w:p w14:paraId="1533CCFA" w14:textId="77777777" w:rsidR="00781E99" w:rsidRPr="008F23DA" w:rsidRDefault="00781E99" w:rsidP="00781E99">
      <w:pPr>
        <w:pStyle w:val="a3"/>
        <w:numPr>
          <w:ilvl w:val="0"/>
          <w:numId w:val="17"/>
        </w:numPr>
        <w:tabs>
          <w:tab w:val="left" w:pos="5529"/>
        </w:tabs>
        <w:ind w:leftChars="0"/>
        <w:rPr>
          <w:rFonts w:cstheme="minorHAnsi"/>
        </w:rPr>
      </w:pPr>
      <w:bookmarkStart w:id="4" w:name="OLE_LINK3"/>
      <w:bookmarkEnd w:id="3"/>
      <w:r w:rsidRPr="008F23DA">
        <w:rPr>
          <w:rFonts w:cstheme="minorHAnsi"/>
        </w:rPr>
        <w:t xml:space="preserve">module load </w:t>
      </w:r>
      <w:proofErr w:type="spellStart"/>
      <w:r w:rsidRPr="008F23DA">
        <w:rPr>
          <w:rFonts w:cstheme="minorHAnsi"/>
        </w:rPr>
        <w:t>gcc</w:t>
      </w:r>
      <w:proofErr w:type="spellEnd"/>
      <w:r w:rsidRPr="008F23DA">
        <w:rPr>
          <w:rFonts w:cstheme="minorHAnsi"/>
        </w:rPr>
        <w:t xml:space="preserve">/8.3.0 </w:t>
      </w:r>
      <w:proofErr w:type="spellStart"/>
      <w:r w:rsidRPr="008F23DA">
        <w:rPr>
          <w:rFonts w:cstheme="minorHAnsi"/>
        </w:rPr>
        <w:t>cuda</w:t>
      </w:r>
      <w:proofErr w:type="spellEnd"/>
      <w:r w:rsidRPr="008F23DA">
        <w:rPr>
          <w:rFonts w:cstheme="minorHAnsi"/>
        </w:rPr>
        <w:t>/10.1.243</w:t>
      </w:r>
    </w:p>
    <w:p w14:paraId="7F4B4FA9" w14:textId="1C7F4A5F" w:rsidR="00781E99" w:rsidRPr="009D4882" w:rsidRDefault="00781E99" w:rsidP="00781E99">
      <w:pPr>
        <w:pStyle w:val="a3"/>
        <w:numPr>
          <w:ilvl w:val="0"/>
          <w:numId w:val="17"/>
        </w:numPr>
        <w:tabs>
          <w:tab w:val="left" w:pos="5529"/>
        </w:tabs>
        <w:ind w:leftChars="0"/>
        <w:rPr>
          <w:rFonts w:cstheme="minorHAnsi"/>
        </w:rPr>
      </w:pPr>
      <w:bookmarkStart w:id="5" w:name="_Hlk118852833"/>
      <w:bookmarkEnd w:id="2"/>
      <w:bookmarkEnd w:id="4"/>
      <w:proofErr w:type="spellStart"/>
      <w:r w:rsidRPr="008F23DA">
        <w:rPr>
          <w:rFonts w:cstheme="minorHAnsi"/>
          <w:szCs w:val="24"/>
        </w:rPr>
        <w:t>salloc</w:t>
      </w:r>
      <w:proofErr w:type="spellEnd"/>
      <w:r w:rsidRPr="008F23DA">
        <w:rPr>
          <w:rFonts w:cstheme="minorHAnsi"/>
          <w:szCs w:val="24"/>
        </w:rPr>
        <w:t xml:space="preserve"> --partition=</w:t>
      </w:r>
      <w:proofErr w:type="spellStart"/>
      <w:r w:rsidRPr="008F23DA">
        <w:rPr>
          <w:rFonts w:cstheme="minorHAnsi"/>
          <w:szCs w:val="24"/>
        </w:rPr>
        <w:t>gpu</w:t>
      </w:r>
      <w:proofErr w:type="spellEnd"/>
      <w:r w:rsidRPr="008F23DA">
        <w:rPr>
          <w:rFonts w:cstheme="minorHAnsi"/>
          <w:szCs w:val="24"/>
        </w:rPr>
        <w:t xml:space="preserve"> --time=</w:t>
      </w:r>
      <w:r w:rsidR="00BE5029" w:rsidRPr="008F23DA">
        <w:rPr>
          <w:rFonts w:cstheme="minorHAnsi"/>
          <w:szCs w:val="24"/>
        </w:rPr>
        <w:t>4</w:t>
      </w:r>
      <w:r w:rsidRPr="008F23DA">
        <w:rPr>
          <w:rFonts w:cstheme="minorHAnsi"/>
          <w:szCs w:val="24"/>
        </w:rPr>
        <w:t>:00:00 --</w:t>
      </w:r>
      <w:proofErr w:type="spellStart"/>
      <w:r w:rsidRPr="008F23DA">
        <w:rPr>
          <w:rFonts w:cstheme="minorHAnsi"/>
          <w:szCs w:val="24"/>
        </w:rPr>
        <w:t>cpus</w:t>
      </w:r>
      <w:proofErr w:type="spellEnd"/>
      <w:r w:rsidRPr="008F23DA">
        <w:rPr>
          <w:rFonts w:cstheme="minorHAnsi"/>
          <w:szCs w:val="24"/>
        </w:rPr>
        <w:t>-per-task=8 --</w:t>
      </w:r>
      <w:proofErr w:type="spellStart"/>
      <w:r w:rsidRPr="008F23DA">
        <w:rPr>
          <w:rFonts w:cstheme="minorHAnsi"/>
          <w:szCs w:val="24"/>
        </w:rPr>
        <w:t>gres</w:t>
      </w:r>
      <w:proofErr w:type="spellEnd"/>
      <w:r w:rsidRPr="008F23DA">
        <w:rPr>
          <w:rFonts w:cstheme="minorHAnsi"/>
          <w:szCs w:val="24"/>
        </w:rPr>
        <w:t>=</w:t>
      </w:r>
      <w:proofErr w:type="gramStart"/>
      <w:r w:rsidRPr="008F23DA">
        <w:rPr>
          <w:rFonts w:cstheme="minorHAnsi"/>
          <w:szCs w:val="24"/>
        </w:rPr>
        <w:t>gpu:</w:t>
      </w:r>
      <w:r w:rsidR="00C75EF1">
        <w:rPr>
          <w:rFonts w:cstheme="minorHAnsi"/>
          <w:szCs w:val="24"/>
        </w:rPr>
        <w:t>a</w:t>
      </w:r>
      <w:proofErr w:type="gramEnd"/>
      <w:r w:rsidRPr="008F23DA">
        <w:rPr>
          <w:rFonts w:cstheme="minorHAnsi"/>
          <w:szCs w:val="24"/>
        </w:rPr>
        <w:t>100:1 --mem=32GB</w:t>
      </w:r>
    </w:p>
    <w:bookmarkEnd w:id="5"/>
    <w:p w14:paraId="082DAD8C" w14:textId="10CB2386" w:rsidR="009D4882" w:rsidRPr="008F23DA" w:rsidRDefault="009D4882" w:rsidP="00781E99">
      <w:pPr>
        <w:pStyle w:val="a3"/>
        <w:numPr>
          <w:ilvl w:val="0"/>
          <w:numId w:val="17"/>
        </w:numPr>
        <w:tabs>
          <w:tab w:val="left" w:pos="5529"/>
        </w:tabs>
        <w:ind w:leftChars="0"/>
        <w:rPr>
          <w:rFonts w:cstheme="minorHAnsi"/>
        </w:rPr>
      </w:pPr>
      <w:r w:rsidRPr="009D4882">
        <w:rPr>
          <w:rFonts w:cstheme="minorHAnsi"/>
        </w:rPr>
        <w:t>cd cutlass-</w:t>
      </w:r>
      <w:proofErr w:type="spellStart"/>
      <w:r w:rsidRPr="009D4882">
        <w:rPr>
          <w:rFonts w:cstheme="minorHAnsi"/>
        </w:rPr>
        <w:t>gpgpu</w:t>
      </w:r>
      <w:proofErr w:type="spellEnd"/>
      <w:r w:rsidRPr="009D4882">
        <w:rPr>
          <w:rFonts w:cstheme="minorHAnsi"/>
        </w:rPr>
        <w:t>-sim/</w:t>
      </w:r>
    </w:p>
    <w:p w14:paraId="073BF31F" w14:textId="77777777" w:rsidR="00781E99" w:rsidRPr="008F23DA" w:rsidRDefault="00781E99" w:rsidP="00781E99">
      <w:pPr>
        <w:pStyle w:val="a3"/>
        <w:numPr>
          <w:ilvl w:val="0"/>
          <w:numId w:val="17"/>
        </w:numPr>
        <w:tabs>
          <w:tab w:val="left" w:pos="5529"/>
        </w:tabs>
        <w:ind w:leftChars="0"/>
        <w:rPr>
          <w:rFonts w:cstheme="minorHAnsi"/>
        </w:rPr>
      </w:pPr>
      <w:proofErr w:type="gramStart"/>
      <w:r w:rsidRPr="008F23DA">
        <w:rPr>
          <w:rFonts w:cstheme="minorHAnsi"/>
          <w:szCs w:val="24"/>
        </w:rPr>
        <w:t>./</w:t>
      </w:r>
      <w:proofErr w:type="gramEnd"/>
      <w:r w:rsidRPr="008F23DA">
        <w:rPr>
          <w:rFonts w:cstheme="minorHAnsi"/>
          <w:szCs w:val="24"/>
        </w:rPr>
        <w:t>script</w:t>
      </w:r>
    </w:p>
    <w:p w14:paraId="608D11FE" w14:textId="77777777" w:rsidR="00185BCC" w:rsidRDefault="00185BCC" w:rsidP="00A45E2B">
      <w:pPr>
        <w:tabs>
          <w:tab w:val="left" w:pos="5529"/>
        </w:tabs>
        <w:jc w:val="both"/>
        <w:rPr>
          <w:rFonts w:cstheme="minorHAnsi"/>
        </w:rPr>
      </w:pPr>
    </w:p>
    <w:p w14:paraId="6CD77020" w14:textId="5A9084D9" w:rsidR="00185BCC" w:rsidRDefault="009D4882" w:rsidP="00A45E2B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 xml:space="preserve">Check the output of the CUTLASS, </w:t>
      </w:r>
      <w:r w:rsidR="00185BCC">
        <w:rPr>
          <w:rFonts w:cstheme="minorHAnsi"/>
        </w:rPr>
        <w:t xml:space="preserve">if </w:t>
      </w:r>
      <w:r w:rsidR="007B16C1">
        <w:rPr>
          <w:rFonts w:cstheme="minorHAnsi"/>
        </w:rPr>
        <w:t xml:space="preserve">the CUTLASS testbench program is </w:t>
      </w:r>
      <w:r w:rsidR="00185BCC">
        <w:rPr>
          <w:rFonts w:cstheme="minorHAnsi"/>
        </w:rPr>
        <w:t>successfully executed, then the output file should be written with:</w:t>
      </w:r>
    </w:p>
    <w:p w14:paraId="754565A0" w14:textId="77777777" w:rsidR="00185BCC" w:rsidRDefault="00185BCC" w:rsidP="00A45E2B">
      <w:pPr>
        <w:tabs>
          <w:tab w:val="left" w:pos="5529"/>
        </w:tabs>
        <w:jc w:val="both"/>
        <w:rPr>
          <w:rFonts w:cstheme="minorHAnsi"/>
        </w:rPr>
      </w:pP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8864"/>
      </w:tblGrid>
      <w:tr w:rsidR="00185BCC" w14:paraId="2A5BE90D" w14:textId="77777777" w:rsidTr="00185BCC">
        <w:trPr>
          <w:jc w:val="center"/>
        </w:trPr>
        <w:tc>
          <w:tcPr>
            <w:tcW w:w="8864" w:type="dxa"/>
          </w:tcPr>
          <w:p w14:paraId="04A61ACA" w14:textId="77777777" w:rsidR="00185BCC" w:rsidRPr="00185BCC" w:rsidRDefault="00185BCC" w:rsidP="00185BCC">
            <w:pPr>
              <w:tabs>
                <w:tab w:val="left" w:pos="5529"/>
              </w:tabs>
              <w:jc w:val="both"/>
              <w:rPr>
                <w:rFonts w:cstheme="minorHAnsi"/>
              </w:rPr>
            </w:pPr>
            <w:r w:rsidRPr="00185BCC">
              <w:rPr>
                <w:rFonts w:cstheme="minorHAnsi"/>
              </w:rPr>
              <w:t>Successfully Launched</w:t>
            </w:r>
          </w:p>
          <w:p w14:paraId="4062D396" w14:textId="735E6C0E" w:rsidR="00185BCC" w:rsidRDefault="00185BCC" w:rsidP="00185BCC">
            <w:pPr>
              <w:tabs>
                <w:tab w:val="left" w:pos="5529"/>
              </w:tabs>
              <w:jc w:val="both"/>
              <w:rPr>
                <w:rFonts w:cstheme="minorHAnsi"/>
              </w:rPr>
            </w:pPr>
            <w:r w:rsidRPr="00185BCC">
              <w:rPr>
                <w:rFonts w:cstheme="minorHAnsi"/>
              </w:rPr>
              <w:t>Result Verified</w:t>
            </w:r>
          </w:p>
        </w:tc>
      </w:tr>
    </w:tbl>
    <w:p w14:paraId="2521026C" w14:textId="77777777" w:rsidR="00185BCC" w:rsidRDefault="00185BCC" w:rsidP="00A45E2B">
      <w:pPr>
        <w:tabs>
          <w:tab w:val="left" w:pos="5529"/>
        </w:tabs>
        <w:jc w:val="both"/>
        <w:rPr>
          <w:rFonts w:cstheme="minorHAnsi"/>
        </w:rPr>
      </w:pPr>
    </w:p>
    <w:p w14:paraId="220916FF" w14:textId="5ADAC4FC" w:rsidR="009D4882" w:rsidRDefault="007B16C1" w:rsidP="00A45E2B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>For running on an a</w:t>
      </w:r>
      <w:r w:rsidR="00C75EF1">
        <w:rPr>
          <w:rFonts w:cstheme="minorHAnsi"/>
        </w:rPr>
        <w:t>4</w:t>
      </w:r>
      <w:r>
        <w:rPr>
          <w:rFonts w:cstheme="minorHAnsi"/>
        </w:rPr>
        <w:t>0 GPU, simply use “</w:t>
      </w:r>
      <w:r w:rsidRPr="008F23DA">
        <w:rPr>
          <w:rFonts w:cstheme="minorHAnsi"/>
          <w:szCs w:val="24"/>
        </w:rPr>
        <w:t>--</w:t>
      </w:r>
      <w:proofErr w:type="spellStart"/>
      <w:r w:rsidRPr="008F23DA">
        <w:rPr>
          <w:rFonts w:cstheme="minorHAnsi"/>
          <w:szCs w:val="24"/>
        </w:rPr>
        <w:t>gres</w:t>
      </w:r>
      <w:proofErr w:type="spellEnd"/>
      <w:r w:rsidRPr="008F23DA">
        <w:rPr>
          <w:rFonts w:cstheme="minorHAnsi"/>
          <w:szCs w:val="24"/>
        </w:rPr>
        <w:t>=</w:t>
      </w:r>
      <w:proofErr w:type="gramStart"/>
      <w:r w:rsidRPr="008F23DA">
        <w:rPr>
          <w:rFonts w:cstheme="minorHAnsi"/>
          <w:szCs w:val="24"/>
        </w:rPr>
        <w:t>gpu:</w:t>
      </w:r>
      <w:r w:rsidR="007C64DA">
        <w:rPr>
          <w:rFonts w:cstheme="minorHAnsi"/>
          <w:szCs w:val="24"/>
        </w:rPr>
        <w:t>a</w:t>
      </w:r>
      <w:proofErr w:type="gramEnd"/>
      <w:r w:rsidR="00C75EF1">
        <w:rPr>
          <w:rFonts w:cstheme="minorHAnsi"/>
          <w:szCs w:val="24"/>
        </w:rPr>
        <w:t>4</w:t>
      </w:r>
      <w:r w:rsidRPr="008F23DA">
        <w:rPr>
          <w:rFonts w:cstheme="minorHAnsi"/>
          <w:szCs w:val="24"/>
        </w:rPr>
        <w:t>0:1</w:t>
      </w:r>
      <w:r>
        <w:rPr>
          <w:rFonts w:cstheme="minorHAnsi"/>
        </w:rPr>
        <w:t xml:space="preserve">” in the </w:t>
      </w:r>
      <w:proofErr w:type="spellStart"/>
      <w:r>
        <w:rPr>
          <w:rFonts w:cstheme="minorHAnsi"/>
        </w:rPr>
        <w:t>salloc</w:t>
      </w:r>
      <w:proofErr w:type="spellEnd"/>
      <w:r>
        <w:rPr>
          <w:rFonts w:cstheme="minorHAnsi"/>
        </w:rPr>
        <w:t xml:space="preserve"> command.</w:t>
      </w:r>
      <w:r w:rsidR="00185BCC">
        <w:rPr>
          <w:rFonts w:cstheme="minorHAnsi"/>
        </w:rPr>
        <w:t xml:space="preserve"> </w:t>
      </w:r>
      <w:r>
        <w:rPr>
          <w:rFonts w:cstheme="minorHAnsi"/>
        </w:rPr>
        <w:t>The GPU resources are limited and may need waiting for resource allocation.</w:t>
      </w:r>
      <w:r w:rsidR="00185BCC">
        <w:rPr>
          <w:rFonts w:cstheme="minorHAnsi"/>
        </w:rPr>
        <w:t xml:space="preserve"> </w:t>
      </w:r>
    </w:p>
    <w:p w14:paraId="4EF0B3C3" w14:textId="1D8BCBE0" w:rsidR="00F97EA1" w:rsidRDefault="00F97EA1" w:rsidP="00A45E2B">
      <w:pPr>
        <w:tabs>
          <w:tab w:val="left" w:pos="5529"/>
        </w:tabs>
        <w:jc w:val="both"/>
        <w:rPr>
          <w:rFonts w:cstheme="minorHAnsi"/>
        </w:rPr>
      </w:pPr>
    </w:p>
    <w:p w14:paraId="17190AE6" w14:textId="49532D59" w:rsidR="00F97EA1" w:rsidRDefault="00F97EA1" w:rsidP="00A45E2B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>Make a screenshot of your successful execution of the CUTLASS and a screenshot of one log file (</w:t>
      </w:r>
      <w:proofErr w:type="gramStart"/>
      <w:r>
        <w:rPr>
          <w:rFonts w:cstheme="minorHAnsi"/>
        </w:rPr>
        <w:t>e.g.</w:t>
      </w:r>
      <w:proofErr w:type="gramEnd"/>
      <w:r>
        <w:rPr>
          <w:rFonts w:cstheme="minorHAnsi"/>
        </w:rPr>
        <w:t xml:space="preserve"> </w:t>
      </w:r>
      <w:r w:rsidRPr="00F97EA1">
        <w:rPr>
          <w:rFonts w:cstheme="minorHAnsi"/>
        </w:rPr>
        <w:t>log_dwmma1</w:t>
      </w:r>
      <w:r>
        <w:rPr>
          <w:rFonts w:cstheme="minorHAnsi"/>
        </w:rPr>
        <w:t>).</w:t>
      </w:r>
    </w:p>
    <w:p w14:paraId="751EEFDE" w14:textId="7C6F0795" w:rsidR="009D4882" w:rsidRDefault="009D4882" w:rsidP="00A45E2B">
      <w:pPr>
        <w:tabs>
          <w:tab w:val="left" w:pos="5529"/>
        </w:tabs>
        <w:jc w:val="both"/>
        <w:rPr>
          <w:rFonts w:cstheme="minorHAnsi"/>
        </w:rPr>
      </w:pPr>
    </w:p>
    <w:p w14:paraId="4A82DD28" w14:textId="196B3574" w:rsidR="007B16C1" w:rsidRDefault="007B16C1" w:rsidP="00A45E2B">
      <w:pPr>
        <w:tabs>
          <w:tab w:val="left" w:pos="5529"/>
        </w:tabs>
        <w:jc w:val="both"/>
        <w:rPr>
          <w:rFonts w:cstheme="minorHAnsi"/>
        </w:rPr>
      </w:pPr>
    </w:p>
    <w:p w14:paraId="40EE6886" w14:textId="025CD025" w:rsidR="007B16C1" w:rsidRPr="007B16C1" w:rsidRDefault="007B16C1" w:rsidP="007B16C1">
      <w:pPr>
        <w:tabs>
          <w:tab w:val="left" w:pos="5529"/>
        </w:tabs>
        <w:rPr>
          <w:rFonts w:cstheme="minorHAnsi"/>
          <w:b/>
          <w:bCs/>
          <w:sz w:val="28"/>
          <w:szCs w:val="24"/>
        </w:rPr>
      </w:pPr>
      <w:r>
        <w:rPr>
          <w:rFonts w:cstheme="minorHAnsi"/>
          <w:b/>
          <w:bCs/>
          <w:sz w:val="28"/>
          <w:szCs w:val="24"/>
        </w:rPr>
        <w:t>I</w:t>
      </w:r>
      <w:r w:rsidR="00185BCC">
        <w:rPr>
          <w:rFonts w:cstheme="minorHAnsi"/>
          <w:b/>
          <w:bCs/>
          <w:sz w:val="28"/>
          <w:szCs w:val="24"/>
        </w:rPr>
        <w:t xml:space="preserve">V. </w:t>
      </w:r>
      <w:r>
        <w:rPr>
          <w:rFonts w:cstheme="minorHAnsi"/>
          <w:b/>
          <w:bCs/>
          <w:sz w:val="28"/>
          <w:szCs w:val="24"/>
        </w:rPr>
        <w:t>Performance Evaluation</w:t>
      </w:r>
    </w:p>
    <w:p w14:paraId="00894252" w14:textId="406BD1CA" w:rsidR="00F97EA1" w:rsidRDefault="00303ACD" w:rsidP="00A45E2B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 xml:space="preserve">We are only interested in the </w:t>
      </w:r>
      <w:bookmarkStart w:id="6" w:name="_Hlk118855241"/>
      <w:r w:rsidR="00014426" w:rsidRPr="008F23DA">
        <w:rPr>
          <w:rFonts w:cstheme="minorHAnsi"/>
          <w:b/>
          <w:bCs/>
        </w:rPr>
        <w:t xml:space="preserve">GFLOPS </w:t>
      </w:r>
      <w:bookmarkEnd w:id="6"/>
      <w:r w:rsidR="00014426" w:rsidRPr="008F23DA">
        <w:rPr>
          <w:rFonts w:cstheme="minorHAnsi"/>
        </w:rPr>
        <w:t>(</w:t>
      </w:r>
      <w:r w:rsidRPr="008F23DA">
        <w:rPr>
          <w:rFonts w:cstheme="minorHAnsi"/>
          <w:b/>
          <w:bCs/>
        </w:rPr>
        <w:t>GFLOPs</w:t>
      </w:r>
      <w:r w:rsidR="00014426" w:rsidRPr="008F23DA">
        <w:rPr>
          <w:rFonts w:cstheme="minorHAnsi"/>
          <w:b/>
          <w:bCs/>
        </w:rPr>
        <w:t xml:space="preserve"> per second)</w:t>
      </w:r>
      <w:r w:rsidRPr="008F23DA">
        <w:rPr>
          <w:rFonts w:cstheme="minorHAnsi"/>
        </w:rPr>
        <w:t xml:space="preserve"> metric on the real GPU. We first modify the code to compute the real GFLOP</w:t>
      </w:r>
      <w:r w:rsidR="00014426" w:rsidRPr="008F23DA">
        <w:rPr>
          <w:rFonts w:cstheme="minorHAnsi"/>
        </w:rPr>
        <w:t>S</w:t>
      </w:r>
      <w:r w:rsidRPr="008F23DA">
        <w:rPr>
          <w:rFonts w:cstheme="minorHAnsi"/>
        </w:rPr>
        <w:t xml:space="preserve"> of the kernel section (excluding the time to allocate the arrays and the overheads).</w:t>
      </w:r>
      <w:r w:rsidR="00F97EA1">
        <w:rPr>
          <w:rFonts w:cstheme="minorHAnsi"/>
        </w:rPr>
        <w:t xml:space="preserve"> Specifically, you need to modify the </w:t>
      </w:r>
      <w:proofErr w:type="spellStart"/>
      <w:r w:rsidR="00F97EA1" w:rsidRPr="00F97EA1">
        <w:rPr>
          <w:rFonts w:cstheme="minorHAnsi"/>
          <w:b/>
          <w:bCs/>
        </w:rPr>
        <w:t>gemm.h</w:t>
      </w:r>
      <w:proofErr w:type="spellEnd"/>
      <w:r w:rsidR="00F97EA1">
        <w:rPr>
          <w:rFonts w:cstheme="minorHAnsi"/>
        </w:rPr>
        <w:t xml:space="preserve"> file and output </w:t>
      </w:r>
      <w:r w:rsidR="00F97EA1" w:rsidRPr="00F97EA1">
        <w:rPr>
          <w:rFonts w:cstheme="minorHAnsi"/>
          <w:b/>
          <w:bCs/>
        </w:rPr>
        <w:t>three</w:t>
      </w:r>
      <w:r w:rsidR="00F97EA1">
        <w:rPr>
          <w:rFonts w:cstheme="minorHAnsi"/>
        </w:rPr>
        <w:t xml:space="preserve"> </w:t>
      </w:r>
      <w:r w:rsidR="00F97EA1" w:rsidRPr="00F97EA1">
        <w:rPr>
          <w:rFonts w:cstheme="minorHAnsi"/>
          <w:b/>
          <w:bCs/>
        </w:rPr>
        <w:t>results</w:t>
      </w:r>
      <w:r w:rsidR="00F97EA1">
        <w:rPr>
          <w:rFonts w:cstheme="minorHAnsi"/>
        </w:rPr>
        <w:t>:</w:t>
      </w:r>
    </w:p>
    <w:p w14:paraId="35306FBD" w14:textId="77777777" w:rsidR="00F97EA1" w:rsidRDefault="00F97EA1" w:rsidP="00A45E2B">
      <w:pPr>
        <w:tabs>
          <w:tab w:val="left" w:pos="5529"/>
        </w:tabs>
        <w:jc w:val="both"/>
        <w:rPr>
          <w:rFonts w:cstheme="minorHAnsi"/>
        </w:rPr>
      </w:pPr>
    </w:p>
    <w:p w14:paraId="1221E736" w14:textId="56F18098" w:rsidR="00F97EA1" w:rsidRDefault="00F97EA1" w:rsidP="6E72C05C">
      <w:pPr>
        <w:pStyle w:val="a3"/>
        <w:numPr>
          <w:ilvl w:val="0"/>
          <w:numId w:val="17"/>
        </w:numPr>
        <w:tabs>
          <w:tab w:val="left" w:pos="5529"/>
        </w:tabs>
        <w:ind w:leftChars="0"/>
        <w:jc w:val="both"/>
      </w:pPr>
      <w:r w:rsidRPr="6E72C05C">
        <w:t xml:space="preserve">Record and print the execution time </w:t>
      </w:r>
      <w:r w:rsidRPr="6E72C05C">
        <w:rPr>
          <w:i/>
          <w:iCs/>
        </w:rPr>
        <w:t>t</w:t>
      </w:r>
      <w:r w:rsidRPr="6E72C05C">
        <w:t xml:space="preserve"> of the calculation</w:t>
      </w:r>
      <w:r w:rsidR="00FA0EEA" w:rsidRPr="6E72C05C">
        <w:t xml:space="preserve"> (in second)</w:t>
      </w:r>
      <w:r w:rsidRPr="6E72C05C">
        <w:t>.</w:t>
      </w:r>
    </w:p>
    <w:p w14:paraId="472AB4A7" w14:textId="65810F3D" w:rsidR="00F97EA1" w:rsidRDefault="00F97EA1" w:rsidP="00F97EA1">
      <w:pPr>
        <w:pStyle w:val="a3"/>
        <w:numPr>
          <w:ilvl w:val="0"/>
          <w:numId w:val="17"/>
        </w:numPr>
        <w:tabs>
          <w:tab w:val="left" w:pos="5529"/>
        </w:tabs>
        <w:ind w:leftChars="0"/>
        <w:jc w:val="both"/>
        <w:rPr>
          <w:rFonts w:cstheme="minorHAnsi"/>
        </w:rPr>
      </w:pPr>
      <w:r>
        <w:rPr>
          <w:rFonts w:cstheme="minorHAnsi"/>
        </w:rPr>
        <w:t>Calculate and print the number of FLOPs.</w:t>
      </w:r>
    </w:p>
    <w:p w14:paraId="24F902C1" w14:textId="7CAB9B61" w:rsidR="00F97EA1" w:rsidRDefault="00F97EA1" w:rsidP="6E72C05C">
      <w:pPr>
        <w:pStyle w:val="a3"/>
        <w:numPr>
          <w:ilvl w:val="0"/>
          <w:numId w:val="17"/>
        </w:numPr>
        <w:tabs>
          <w:tab w:val="left" w:pos="5529"/>
        </w:tabs>
        <w:ind w:leftChars="0"/>
        <w:jc w:val="both"/>
      </w:pPr>
      <w:r w:rsidRPr="6E72C05C">
        <w:t xml:space="preserve">Calculate and print the GFLOPS using FLOPs and </w:t>
      </w:r>
      <w:r w:rsidRPr="6E72C05C">
        <w:rPr>
          <w:i/>
          <w:iCs/>
        </w:rPr>
        <w:t>t</w:t>
      </w:r>
      <w:r w:rsidRPr="6E72C05C">
        <w:t>.</w:t>
      </w:r>
    </w:p>
    <w:p w14:paraId="3D334707" w14:textId="77777777" w:rsidR="00F97EA1" w:rsidRPr="00F97EA1" w:rsidRDefault="00F97EA1" w:rsidP="00F97EA1">
      <w:pPr>
        <w:tabs>
          <w:tab w:val="left" w:pos="5529"/>
        </w:tabs>
        <w:jc w:val="both"/>
        <w:rPr>
          <w:rFonts w:cstheme="minorHAnsi"/>
        </w:rPr>
      </w:pPr>
    </w:p>
    <w:p w14:paraId="50F50F66" w14:textId="58A35225" w:rsidR="00F97EA1" w:rsidRDefault="00303ACD" w:rsidP="00A45E2B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 xml:space="preserve">HINT: there </w:t>
      </w:r>
      <w:r w:rsidR="00F97EA1">
        <w:rPr>
          <w:rFonts w:cstheme="minorHAnsi"/>
        </w:rPr>
        <w:t>are</w:t>
      </w:r>
      <w:r w:rsidRPr="008F23DA">
        <w:rPr>
          <w:rFonts w:cstheme="minorHAnsi"/>
        </w:rPr>
        <w:t xml:space="preserve"> pre-defined </w:t>
      </w:r>
      <w:r w:rsidR="00B25445">
        <w:rPr>
          <w:rFonts w:cstheme="minorHAnsi"/>
        </w:rPr>
        <w:t>functions</w:t>
      </w:r>
      <w:r w:rsidRPr="008F23DA">
        <w:rPr>
          <w:rFonts w:cstheme="minorHAnsi"/>
        </w:rPr>
        <w:t xml:space="preserve"> to compute the </w:t>
      </w:r>
      <w:r w:rsidR="00F97EA1">
        <w:rPr>
          <w:rFonts w:cstheme="minorHAnsi"/>
        </w:rPr>
        <w:t xml:space="preserve">FLOPSs and </w:t>
      </w:r>
      <w:r w:rsidRPr="008F23DA">
        <w:rPr>
          <w:rFonts w:cstheme="minorHAnsi"/>
        </w:rPr>
        <w:t>GFLOP</w:t>
      </w:r>
      <w:r w:rsidR="00014426" w:rsidRPr="008F23DA">
        <w:rPr>
          <w:rFonts w:cstheme="minorHAnsi"/>
        </w:rPr>
        <w:t>S</w:t>
      </w:r>
      <w:r w:rsidR="00B25445">
        <w:rPr>
          <w:rFonts w:cstheme="minorHAnsi"/>
        </w:rPr>
        <w:t>; see</w:t>
      </w:r>
      <w:r w:rsidRPr="008F23DA">
        <w:rPr>
          <w:rFonts w:cstheme="minorHAnsi"/>
        </w:rPr>
        <w:t xml:space="preserve"> the function </w:t>
      </w:r>
      <w:proofErr w:type="spellStart"/>
      <w:r w:rsidRPr="008F23DA">
        <w:rPr>
          <w:rFonts w:cstheme="minorHAnsi"/>
          <w:b/>
        </w:rPr>
        <w:t>GFLOP</w:t>
      </w:r>
      <w:r w:rsidR="00014426" w:rsidRPr="008F23DA">
        <w:rPr>
          <w:rFonts w:cstheme="minorHAnsi"/>
          <w:b/>
        </w:rPr>
        <w:t>s</w:t>
      </w:r>
      <w:r w:rsidRPr="008F23DA">
        <w:rPr>
          <w:rFonts w:cstheme="minorHAnsi"/>
          <w:b/>
        </w:rPr>
        <w:t>_per_sec</w:t>
      </w:r>
      <w:proofErr w:type="spellEnd"/>
      <w:r w:rsidRPr="008F23DA">
        <w:rPr>
          <w:rFonts w:cstheme="minorHAnsi"/>
          <w:b/>
        </w:rPr>
        <w:t xml:space="preserve"> in cutlass-</w:t>
      </w:r>
      <w:proofErr w:type="spellStart"/>
      <w:r w:rsidRPr="008F23DA">
        <w:rPr>
          <w:rFonts w:cstheme="minorHAnsi"/>
          <w:b/>
        </w:rPr>
        <w:t>gpgpu</w:t>
      </w:r>
      <w:proofErr w:type="spellEnd"/>
      <w:r w:rsidRPr="008F23DA">
        <w:rPr>
          <w:rFonts w:cstheme="minorHAnsi"/>
          <w:b/>
        </w:rPr>
        <w:t>-sim/</w:t>
      </w:r>
      <w:proofErr w:type="spellStart"/>
      <w:r w:rsidRPr="008F23DA">
        <w:rPr>
          <w:rFonts w:cstheme="minorHAnsi"/>
          <w:b/>
        </w:rPr>
        <w:t>gemm</w:t>
      </w:r>
      <w:proofErr w:type="spellEnd"/>
      <w:r w:rsidRPr="008F23DA">
        <w:rPr>
          <w:rFonts w:cstheme="minorHAnsi"/>
          <w:b/>
        </w:rPr>
        <w:t>-test/</w:t>
      </w:r>
      <w:proofErr w:type="spellStart"/>
      <w:r w:rsidRPr="008F23DA">
        <w:rPr>
          <w:rFonts w:cstheme="minorHAnsi"/>
          <w:b/>
        </w:rPr>
        <w:t>gemm_testbed.h</w:t>
      </w:r>
      <w:proofErr w:type="spellEnd"/>
      <w:r w:rsidRPr="008F23DA">
        <w:rPr>
          <w:rFonts w:cstheme="minorHAnsi"/>
        </w:rPr>
        <w:t>.</w:t>
      </w:r>
      <w:r w:rsidR="00F97EA1">
        <w:rPr>
          <w:rFonts w:cstheme="minorHAnsi"/>
        </w:rPr>
        <w:t xml:space="preserve"> You may directly use the functions.</w:t>
      </w:r>
    </w:p>
    <w:p w14:paraId="49CEC9C7" w14:textId="77777777" w:rsidR="00ED5025" w:rsidRPr="008F23DA" w:rsidRDefault="00ED5025" w:rsidP="00A45E2B">
      <w:pPr>
        <w:tabs>
          <w:tab w:val="left" w:pos="5529"/>
        </w:tabs>
        <w:jc w:val="both"/>
        <w:rPr>
          <w:rFonts w:cstheme="minorHAnsi"/>
        </w:rPr>
      </w:pPr>
    </w:p>
    <w:p w14:paraId="68BAFEDC" w14:textId="356EEDB4" w:rsidR="00F97EA1" w:rsidRDefault="0027661F" w:rsidP="00A45E2B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 xml:space="preserve">Run the same script with the </w:t>
      </w:r>
      <w:r w:rsidR="00F97EA1">
        <w:rPr>
          <w:rFonts w:cstheme="minorHAnsi"/>
        </w:rPr>
        <w:t>experimental setup</w:t>
      </w:r>
      <w:r w:rsidRPr="008F23DA">
        <w:rPr>
          <w:rFonts w:cstheme="minorHAnsi"/>
        </w:rPr>
        <w:t xml:space="preserve"> to output the </w:t>
      </w:r>
      <w:r w:rsidR="00F97EA1">
        <w:rPr>
          <w:rFonts w:cstheme="minorHAnsi"/>
        </w:rPr>
        <w:t>results</w:t>
      </w:r>
      <w:r w:rsidRPr="008F23DA">
        <w:rPr>
          <w:rFonts w:cstheme="minorHAnsi"/>
        </w:rPr>
        <w:t xml:space="preserve"> of the same 24+3+3 programs. </w:t>
      </w:r>
    </w:p>
    <w:p w14:paraId="7BA1F2AC" w14:textId="3D257854" w:rsidR="00F97EA1" w:rsidRPr="00953FF0" w:rsidRDefault="00F97EA1" w:rsidP="00A45E2B">
      <w:pPr>
        <w:tabs>
          <w:tab w:val="left" w:pos="5529"/>
        </w:tabs>
        <w:jc w:val="both"/>
        <w:rPr>
          <w:rFonts w:eastAsia="SimSun" w:cstheme="minorHAnsi" w:hint="eastAsia"/>
          <w:lang w:eastAsia="zh-CN"/>
        </w:rPr>
      </w:pPr>
    </w:p>
    <w:p w14:paraId="5839EA1A" w14:textId="77777777" w:rsidR="00AF2190" w:rsidRDefault="00F97EA1" w:rsidP="00A45E2B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>Make a screenshot of one log file that shows the above three results (</w:t>
      </w:r>
      <w:proofErr w:type="gramStart"/>
      <w:r>
        <w:rPr>
          <w:rFonts w:cstheme="minorHAnsi"/>
        </w:rPr>
        <w:t>e.g.</w:t>
      </w:r>
      <w:proofErr w:type="gramEnd"/>
      <w:r>
        <w:rPr>
          <w:rFonts w:cstheme="minorHAnsi"/>
        </w:rPr>
        <w:t xml:space="preserve"> </w:t>
      </w:r>
      <w:r w:rsidRPr="00F97EA1">
        <w:rPr>
          <w:rFonts w:cstheme="minorHAnsi"/>
        </w:rPr>
        <w:t>log_dwmma1</w:t>
      </w:r>
      <w:r>
        <w:rPr>
          <w:rFonts w:cstheme="minorHAnsi"/>
        </w:rPr>
        <w:t>).</w:t>
      </w:r>
      <w:r w:rsidR="00410B50">
        <w:rPr>
          <w:rFonts w:cstheme="minorHAnsi"/>
        </w:rPr>
        <w:t xml:space="preserve"> </w:t>
      </w:r>
      <w:r w:rsidR="0027661F" w:rsidRPr="008F23DA">
        <w:rPr>
          <w:rFonts w:cstheme="minorHAnsi"/>
        </w:rPr>
        <w:t xml:space="preserve">Compare </w:t>
      </w:r>
      <w:r w:rsidR="0027661F" w:rsidRPr="008F23DA">
        <w:rPr>
          <w:rFonts w:cstheme="minorHAnsi"/>
        </w:rPr>
        <w:lastRenderedPageBreak/>
        <w:t xml:space="preserve">the </w:t>
      </w:r>
      <w:r>
        <w:rPr>
          <w:rFonts w:cstheme="minorHAnsi"/>
        </w:rPr>
        <w:t>performance of the two GPUs a40 and a100</w:t>
      </w:r>
      <w:r w:rsidR="00410B50">
        <w:rPr>
          <w:rFonts w:cstheme="minorHAnsi"/>
        </w:rPr>
        <w:t>, and c</w:t>
      </w:r>
      <w:r>
        <w:rPr>
          <w:rFonts w:cstheme="minorHAnsi"/>
        </w:rPr>
        <w:t>omment</w:t>
      </w:r>
      <w:r w:rsidR="00410B50">
        <w:rPr>
          <w:rFonts w:cstheme="minorHAnsi"/>
        </w:rPr>
        <w:t xml:space="preserve"> on the influence of the configurations of GEMM to the com</w:t>
      </w:r>
    </w:p>
    <w:p w14:paraId="783E83FA" w14:textId="40D6D5E4" w:rsidR="0027661F" w:rsidRPr="008F23DA" w:rsidRDefault="00AF2190" w:rsidP="00A45E2B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>-</w:t>
      </w:r>
      <w:proofErr w:type="spellStart"/>
      <w:r w:rsidR="00410B50">
        <w:rPr>
          <w:rFonts w:cstheme="minorHAnsi"/>
        </w:rPr>
        <w:t>putation</w:t>
      </w:r>
      <w:proofErr w:type="spellEnd"/>
      <w:r w:rsidR="00410B50">
        <w:rPr>
          <w:rFonts w:cstheme="minorHAnsi"/>
        </w:rPr>
        <w:t xml:space="preserve"> performance.</w:t>
      </w:r>
    </w:p>
    <w:p w14:paraId="43DA804C" w14:textId="77777777" w:rsidR="00E959C3" w:rsidRPr="008F23DA" w:rsidRDefault="00E959C3" w:rsidP="00A45E2B">
      <w:pPr>
        <w:tabs>
          <w:tab w:val="left" w:pos="5529"/>
        </w:tabs>
        <w:jc w:val="both"/>
        <w:rPr>
          <w:rFonts w:cstheme="minorHAnsi"/>
        </w:rPr>
      </w:pPr>
    </w:p>
    <w:p w14:paraId="407D323D" w14:textId="1DFD1B57" w:rsidR="0051714D" w:rsidRPr="008F23DA" w:rsidRDefault="0051714D" w:rsidP="00A45E2B">
      <w:pPr>
        <w:tabs>
          <w:tab w:val="left" w:pos="5529"/>
        </w:tabs>
        <w:jc w:val="both"/>
        <w:rPr>
          <w:rFonts w:cstheme="minorHAnsi"/>
        </w:rPr>
      </w:pPr>
    </w:p>
    <w:p w14:paraId="120E8F88" w14:textId="3DA9C327" w:rsidR="0051714D" w:rsidRPr="008F23DA" w:rsidRDefault="0051714D" w:rsidP="00A45E2B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  <w:b/>
          <w:sz w:val="28"/>
          <w:szCs w:val="28"/>
        </w:rPr>
        <w:t xml:space="preserve">V. Submission </w:t>
      </w:r>
    </w:p>
    <w:p w14:paraId="20368D74" w14:textId="45FC882A" w:rsidR="00EB6DA6" w:rsidRPr="008F23DA" w:rsidRDefault="00EB6DA6" w:rsidP="00A45E2B">
      <w:pPr>
        <w:tabs>
          <w:tab w:val="left" w:pos="5529"/>
        </w:tabs>
        <w:jc w:val="both"/>
        <w:rPr>
          <w:rFonts w:cstheme="minorHAnsi"/>
        </w:rPr>
      </w:pPr>
    </w:p>
    <w:p w14:paraId="153515F9" w14:textId="784334CD" w:rsidR="0051714D" w:rsidRPr="008F23DA" w:rsidRDefault="0051714D" w:rsidP="00A45E2B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>You only need to submit a report of this project. Your pdf report should include the following:</w:t>
      </w:r>
    </w:p>
    <w:p w14:paraId="44AD2F4C" w14:textId="77777777" w:rsidR="005B1B98" w:rsidRPr="008F23DA" w:rsidRDefault="0051714D" w:rsidP="005B1B98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>A table</w:t>
      </w:r>
      <w:r w:rsidR="005B1B98" w:rsidRPr="008F23DA">
        <w:rPr>
          <w:rFonts w:cstheme="minorHAnsi"/>
        </w:rPr>
        <w:t xml:space="preserve"> </w:t>
      </w:r>
      <w:r w:rsidR="00014426" w:rsidRPr="008F23DA">
        <w:rPr>
          <w:rFonts w:cstheme="minorHAnsi"/>
        </w:rPr>
        <w:t xml:space="preserve">in </w:t>
      </w:r>
      <w:r w:rsidR="00014426" w:rsidRPr="008F23DA">
        <w:rPr>
          <w:rFonts w:cstheme="minorHAnsi"/>
          <w:b/>
          <w:bCs/>
        </w:rPr>
        <w:t>MS Excel</w:t>
      </w:r>
      <w:r w:rsidR="00014426" w:rsidRPr="008F23DA">
        <w:rPr>
          <w:rFonts w:cstheme="minorHAnsi"/>
        </w:rPr>
        <w:t xml:space="preserve"> or Word</w:t>
      </w:r>
      <w:r w:rsidR="005B1B98" w:rsidRPr="008F23DA">
        <w:rPr>
          <w:rFonts w:cstheme="minorHAnsi"/>
        </w:rPr>
        <w:t xml:space="preserve">, </w:t>
      </w:r>
      <w:r w:rsidRPr="008F23DA">
        <w:rPr>
          <w:rFonts w:cstheme="minorHAnsi"/>
        </w:rPr>
        <w:t>that shows</w:t>
      </w:r>
      <w:r w:rsidR="005B1B98" w:rsidRPr="008F23DA">
        <w:rPr>
          <w:rFonts w:cstheme="minorHAnsi"/>
        </w:rPr>
        <w:t>:</w:t>
      </w:r>
    </w:p>
    <w:p w14:paraId="2AE92D0B" w14:textId="5F0CA6D4" w:rsidR="005B1B98" w:rsidRDefault="005B1B98" w:rsidP="005B1B98">
      <w:pPr>
        <w:pStyle w:val="a3"/>
        <w:numPr>
          <w:ilvl w:val="0"/>
          <w:numId w:val="15"/>
        </w:numPr>
        <w:tabs>
          <w:tab w:val="left" w:pos="5529"/>
        </w:tabs>
        <w:ind w:leftChars="0"/>
        <w:jc w:val="both"/>
        <w:rPr>
          <w:rFonts w:cstheme="minorHAnsi"/>
        </w:rPr>
      </w:pPr>
      <w:r w:rsidRPr="008F23DA">
        <w:rPr>
          <w:rFonts w:cstheme="minorHAnsi"/>
        </w:rPr>
        <w:t>The key parameters (</w:t>
      </w:r>
      <w:bookmarkStart w:id="7" w:name="_Hlk119968950"/>
      <w:r w:rsidRPr="008F23DA">
        <w:rPr>
          <w:rFonts w:cstheme="minorHAnsi"/>
        </w:rPr>
        <w:t>tile size, matrix size, A major, B major</w:t>
      </w:r>
      <w:bookmarkEnd w:id="7"/>
      <w:r w:rsidRPr="008F23DA">
        <w:rPr>
          <w:rFonts w:cstheme="minorHAnsi"/>
        </w:rPr>
        <w:t>) of the calculation</w:t>
      </w:r>
    </w:p>
    <w:p w14:paraId="1F4A924A" w14:textId="1AB7FAFA" w:rsidR="00C07E73" w:rsidRPr="00260EFE" w:rsidRDefault="00C07E73" w:rsidP="0051714D">
      <w:pPr>
        <w:pStyle w:val="a3"/>
        <w:numPr>
          <w:ilvl w:val="0"/>
          <w:numId w:val="15"/>
        </w:numPr>
        <w:tabs>
          <w:tab w:val="left" w:pos="5529"/>
        </w:tabs>
        <w:ind w:leftChars="0"/>
        <w:jc w:val="both"/>
        <w:rPr>
          <w:rFonts w:cstheme="minorHAnsi"/>
        </w:rPr>
      </w:pPr>
      <w:r w:rsidRPr="00260EFE">
        <w:rPr>
          <w:rFonts w:cstheme="minorHAnsi"/>
        </w:rPr>
        <w:t xml:space="preserve">Results for </w:t>
      </w:r>
      <w:r w:rsidR="00F97EA1">
        <w:rPr>
          <w:rFonts w:cstheme="minorHAnsi"/>
        </w:rPr>
        <w:t>2 real</w:t>
      </w:r>
      <w:r w:rsidRPr="00260EFE">
        <w:rPr>
          <w:rFonts w:cstheme="minorHAnsi"/>
        </w:rPr>
        <w:t xml:space="preserve"> GPU</w:t>
      </w:r>
      <w:r w:rsidR="00F97EA1">
        <w:rPr>
          <w:rFonts w:cstheme="minorHAnsi"/>
        </w:rPr>
        <w:t>s</w:t>
      </w:r>
      <w:r w:rsidRPr="00260EFE">
        <w:rPr>
          <w:rFonts w:cstheme="minorHAnsi"/>
        </w:rPr>
        <w:t xml:space="preserve"> in Section IV. (</w:t>
      </w:r>
      <w:r w:rsidR="001266D6">
        <w:rPr>
          <w:rFonts w:cstheme="minorHAnsi"/>
        </w:rPr>
        <w:t>1.5</w:t>
      </w:r>
      <w:r w:rsidRPr="00260EFE">
        <w:rPr>
          <w:rFonts w:cstheme="minorHAnsi"/>
        </w:rPr>
        <w:t xml:space="preserve"> pt</w:t>
      </w:r>
      <w:r w:rsidR="00820882" w:rsidRPr="00260EFE">
        <w:rPr>
          <w:rFonts w:cstheme="minorHAnsi"/>
        </w:rPr>
        <w:t>s</w:t>
      </w:r>
      <w:r w:rsidRPr="00260EFE">
        <w:rPr>
          <w:rFonts w:cstheme="minorHAnsi"/>
        </w:rPr>
        <w:t>)</w:t>
      </w:r>
    </w:p>
    <w:p w14:paraId="1373E43C" w14:textId="63C49048" w:rsidR="005B1B98" w:rsidRPr="008F23DA" w:rsidRDefault="005B1B98" w:rsidP="005B1B98">
      <w:pPr>
        <w:tabs>
          <w:tab w:val="left" w:pos="5529"/>
        </w:tabs>
        <w:jc w:val="both"/>
        <w:rPr>
          <w:rFonts w:cstheme="minorHAnsi"/>
        </w:rPr>
      </w:pPr>
      <w:r w:rsidRPr="008F23DA">
        <w:rPr>
          <w:rFonts w:cstheme="minorHAnsi"/>
        </w:rPr>
        <w:t>A report</w:t>
      </w:r>
      <w:r w:rsidR="00410B50">
        <w:rPr>
          <w:rFonts w:cstheme="minorHAnsi"/>
        </w:rPr>
        <w:t xml:space="preserve"> in </w:t>
      </w:r>
      <w:r w:rsidR="00410B50" w:rsidRPr="00410B50">
        <w:rPr>
          <w:rFonts w:cstheme="minorHAnsi"/>
          <w:b/>
          <w:bCs/>
        </w:rPr>
        <w:t>PDF</w:t>
      </w:r>
      <w:r w:rsidRPr="008F23DA">
        <w:rPr>
          <w:rFonts w:cstheme="minorHAnsi"/>
        </w:rPr>
        <w:t xml:space="preserve"> that includes:</w:t>
      </w:r>
    </w:p>
    <w:p w14:paraId="55298BD9" w14:textId="176DB8EC" w:rsidR="00F97EA1" w:rsidRDefault="005B1B98" w:rsidP="005B1B98">
      <w:pPr>
        <w:pStyle w:val="a3"/>
        <w:numPr>
          <w:ilvl w:val="0"/>
          <w:numId w:val="15"/>
        </w:numPr>
        <w:tabs>
          <w:tab w:val="left" w:pos="5529"/>
        </w:tabs>
        <w:ind w:leftChars="0"/>
        <w:jc w:val="both"/>
        <w:rPr>
          <w:rFonts w:cstheme="minorHAnsi"/>
        </w:rPr>
      </w:pPr>
      <w:bookmarkStart w:id="8" w:name="_Hlk118856048"/>
      <w:r w:rsidRPr="008F23DA">
        <w:rPr>
          <w:rFonts w:cstheme="minorHAnsi"/>
        </w:rPr>
        <w:t xml:space="preserve">The screenshots </w:t>
      </w:r>
      <w:bookmarkEnd w:id="8"/>
      <w:r w:rsidRPr="008F23DA">
        <w:rPr>
          <w:rFonts w:cstheme="minorHAnsi"/>
        </w:rPr>
        <w:t>of your terminal in your milestones</w:t>
      </w:r>
      <w:r w:rsidR="00FA0EEA">
        <w:rPr>
          <w:rFonts w:cstheme="minorHAnsi"/>
        </w:rPr>
        <w:t xml:space="preserve"> and </w:t>
      </w:r>
      <w:r w:rsidRPr="008F23DA">
        <w:rPr>
          <w:rFonts w:cstheme="minorHAnsi"/>
        </w:rPr>
        <w:t>your output files</w:t>
      </w:r>
      <w:r w:rsidR="00F97EA1">
        <w:rPr>
          <w:rFonts w:cstheme="minorHAnsi"/>
        </w:rPr>
        <w:t xml:space="preserve"> (</w:t>
      </w:r>
      <w:r w:rsidR="001266D6">
        <w:rPr>
          <w:rFonts w:cstheme="minorHAnsi"/>
        </w:rPr>
        <w:t xml:space="preserve">1 </w:t>
      </w:r>
      <w:r w:rsidR="00F97EA1">
        <w:rPr>
          <w:rFonts w:cstheme="minorHAnsi"/>
        </w:rPr>
        <w:t>pts)</w:t>
      </w:r>
    </w:p>
    <w:p w14:paraId="0B071657" w14:textId="74DDA0D8" w:rsidR="005B1B98" w:rsidRDefault="00F97EA1" w:rsidP="005B1B98">
      <w:pPr>
        <w:pStyle w:val="a3"/>
        <w:numPr>
          <w:ilvl w:val="0"/>
          <w:numId w:val="15"/>
        </w:numPr>
        <w:tabs>
          <w:tab w:val="left" w:pos="5529"/>
        </w:tabs>
        <w:ind w:leftChars="0"/>
        <w:jc w:val="both"/>
        <w:rPr>
          <w:rFonts w:cstheme="minorHAnsi"/>
        </w:rPr>
      </w:pPr>
      <w:bookmarkStart w:id="9" w:name="_Hlk119970657"/>
      <w:r>
        <w:rPr>
          <w:rFonts w:cstheme="minorHAnsi"/>
        </w:rPr>
        <w:t>Y</w:t>
      </w:r>
      <w:r w:rsidR="008F23DA" w:rsidRPr="008F23DA">
        <w:rPr>
          <w:rFonts w:cstheme="minorHAnsi"/>
        </w:rPr>
        <w:t>our analysis to the results</w:t>
      </w:r>
      <w:r w:rsidR="00FA0EEA">
        <w:rPr>
          <w:rFonts w:cstheme="minorHAnsi"/>
        </w:rPr>
        <w:t xml:space="preserve">, including the comparison of the two GPU performance and the influence of </w:t>
      </w:r>
      <w:r w:rsidR="00FA0EEA" w:rsidRPr="008F23DA">
        <w:rPr>
          <w:rFonts w:cstheme="minorHAnsi"/>
        </w:rPr>
        <w:t>GEMM</w:t>
      </w:r>
      <w:r w:rsidR="00FA0EEA">
        <w:rPr>
          <w:rFonts w:cstheme="minorHAnsi"/>
        </w:rPr>
        <w:t xml:space="preserve"> configurations to the computation performanc</w:t>
      </w:r>
      <w:r w:rsidR="00410B50">
        <w:rPr>
          <w:rFonts w:cstheme="minorHAnsi"/>
        </w:rPr>
        <w:t>e. You may use tables and charts to assist your analysis.</w:t>
      </w:r>
      <w:r w:rsidR="005B1B98" w:rsidRPr="008F23DA">
        <w:rPr>
          <w:rFonts w:cstheme="minorHAnsi"/>
        </w:rPr>
        <w:t xml:space="preserve"> </w:t>
      </w:r>
      <w:bookmarkEnd w:id="9"/>
      <w:r w:rsidR="005B1B98" w:rsidRPr="008F23DA">
        <w:rPr>
          <w:rFonts w:cstheme="minorHAnsi"/>
        </w:rPr>
        <w:t>(</w:t>
      </w:r>
      <w:r w:rsidR="001266D6">
        <w:rPr>
          <w:rFonts w:cstheme="minorHAnsi"/>
        </w:rPr>
        <w:t>1.5</w:t>
      </w:r>
      <w:r w:rsidR="005B1B98" w:rsidRPr="008F23DA">
        <w:rPr>
          <w:rFonts w:cstheme="minorHAnsi"/>
        </w:rPr>
        <w:t xml:space="preserve"> pts)</w:t>
      </w:r>
    </w:p>
    <w:p w14:paraId="52209324" w14:textId="233761C7" w:rsidR="00F97EA1" w:rsidRPr="008F23DA" w:rsidRDefault="00F97EA1" w:rsidP="00F97EA1">
      <w:pPr>
        <w:tabs>
          <w:tab w:val="left" w:pos="5529"/>
        </w:tabs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Pr="00410B50">
        <w:rPr>
          <w:rFonts w:cstheme="minorHAnsi"/>
          <w:b/>
          <w:bCs/>
        </w:rPr>
        <w:t>source code</w:t>
      </w:r>
      <w:r>
        <w:rPr>
          <w:rFonts w:cstheme="minorHAnsi"/>
        </w:rPr>
        <w:t xml:space="preserve"> with your modification:</w:t>
      </w:r>
    </w:p>
    <w:p w14:paraId="69060B42" w14:textId="276BA536" w:rsidR="00234AC9" w:rsidRPr="008F23DA" w:rsidRDefault="00F97EA1" w:rsidP="00F97EA1">
      <w:pPr>
        <w:pStyle w:val="a3"/>
        <w:numPr>
          <w:ilvl w:val="0"/>
          <w:numId w:val="19"/>
        </w:numPr>
        <w:tabs>
          <w:tab w:val="left" w:pos="5529"/>
        </w:tabs>
        <w:ind w:leftChars="0"/>
        <w:jc w:val="both"/>
        <w:rPr>
          <w:rFonts w:cstheme="minorHAnsi"/>
        </w:rPr>
      </w:pPr>
      <w:proofErr w:type="spellStart"/>
      <w:r>
        <w:rPr>
          <w:rFonts w:cstheme="minorHAnsi"/>
        </w:rPr>
        <w:t>gemm.h</w:t>
      </w:r>
      <w:proofErr w:type="spellEnd"/>
      <w:r>
        <w:rPr>
          <w:rFonts w:cstheme="minorHAnsi"/>
        </w:rPr>
        <w:t xml:space="preserve">. (for </w:t>
      </w:r>
      <w:proofErr w:type="spellStart"/>
      <w:r>
        <w:rPr>
          <w:rFonts w:cstheme="minorHAnsi"/>
        </w:rPr>
        <w:t>varification</w:t>
      </w:r>
      <w:proofErr w:type="spellEnd"/>
      <w:r>
        <w:rPr>
          <w:rFonts w:cstheme="minorHAnsi"/>
        </w:rPr>
        <w:t>)</w:t>
      </w:r>
    </w:p>
    <w:p w14:paraId="6441A8FB" w14:textId="618B1685" w:rsidR="0051714D" w:rsidRDefault="0051714D" w:rsidP="00A45E2B">
      <w:pPr>
        <w:tabs>
          <w:tab w:val="left" w:pos="5529"/>
        </w:tabs>
        <w:jc w:val="both"/>
        <w:rPr>
          <w:rFonts w:cstheme="minorHAnsi"/>
        </w:rPr>
      </w:pPr>
    </w:p>
    <w:p w14:paraId="2FEBCC3A" w14:textId="040693BB" w:rsidR="00ED5025" w:rsidRDefault="00ED5025" w:rsidP="00A45E2B">
      <w:pPr>
        <w:tabs>
          <w:tab w:val="left" w:pos="5529"/>
        </w:tabs>
        <w:jc w:val="both"/>
        <w:rPr>
          <w:rFonts w:cstheme="minorHAnsi"/>
        </w:rPr>
      </w:pPr>
    </w:p>
    <w:p w14:paraId="0B5E2B6D" w14:textId="36B4BACE" w:rsidR="00ED5025" w:rsidRDefault="00ED5025" w:rsidP="00A45E2B">
      <w:pPr>
        <w:tabs>
          <w:tab w:val="left" w:pos="5529"/>
        </w:tabs>
        <w:jc w:val="both"/>
        <w:rPr>
          <w:rFonts w:cstheme="minorHAnsi"/>
        </w:rPr>
      </w:pPr>
    </w:p>
    <w:p w14:paraId="4E6F523E" w14:textId="1FB2F376" w:rsidR="00ED5025" w:rsidRDefault="00ED5025" w:rsidP="00A45E2B">
      <w:pPr>
        <w:tabs>
          <w:tab w:val="left" w:pos="5529"/>
        </w:tabs>
        <w:jc w:val="both"/>
        <w:rPr>
          <w:rFonts w:cstheme="minorHAnsi"/>
        </w:rPr>
      </w:pPr>
    </w:p>
    <w:p w14:paraId="2F32AEAA" w14:textId="77777777" w:rsidR="00ED5025" w:rsidRPr="008F23DA" w:rsidRDefault="00ED5025" w:rsidP="00A45E2B">
      <w:pPr>
        <w:tabs>
          <w:tab w:val="left" w:pos="5529"/>
        </w:tabs>
        <w:jc w:val="both"/>
        <w:rPr>
          <w:rFonts w:cstheme="minorHAnsi"/>
        </w:rPr>
      </w:pPr>
    </w:p>
    <w:p w14:paraId="1BAD6429" w14:textId="77777777" w:rsidR="000C1BFA" w:rsidRPr="008F23DA" w:rsidRDefault="00BA20FD" w:rsidP="00970AE8">
      <w:pPr>
        <w:tabs>
          <w:tab w:val="left" w:pos="5529"/>
        </w:tabs>
        <w:jc w:val="center"/>
        <w:outlineLvl w:val="0"/>
        <w:rPr>
          <w:rFonts w:cstheme="minorHAnsi"/>
          <w:b/>
          <w:sz w:val="28"/>
          <w:szCs w:val="28"/>
          <w:u w:val="single"/>
        </w:rPr>
      </w:pPr>
      <w:r w:rsidRPr="008F23DA">
        <w:rPr>
          <w:rFonts w:cstheme="minorHAnsi"/>
          <w:b/>
          <w:sz w:val="28"/>
          <w:szCs w:val="28"/>
          <w:u w:val="single"/>
        </w:rPr>
        <w:t>Like other assignments, this project must be done INDIVIDUALLY</w:t>
      </w:r>
      <w:r w:rsidR="00C271EA" w:rsidRPr="008F23DA">
        <w:rPr>
          <w:rFonts w:cstheme="minorHAnsi"/>
          <w:b/>
          <w:sz w:val="28"/>
          <w:szCs w:val="28"/>
          <w:u w:val="single"/>
        </w:rPr>
        <w:t>!</w:t>
      </w:r>
      <w:r w:rsidR="000C1BFA" w:rsidRPr="008F23DA">
        <w:rPr>
          <w:rFonts w:cstheme="minorHAnsi"/>
          <w:b/>
          <w:sz w:val="28"/>
          <w:szCs w:val="28"/>
          <w:u w:val="single"/>
        </w:rPr>
        <w:t xml:space="preserve"> </w:t>
      </w:r>
    </w:p>
    <w:p w14:paraId="5E00A2AF" w14:textId="46975C17" w:rsidR="004E6293" w:rsidRPr="008F23DA" w:rsidRDefault="000C1BFA" w:rsidP="00970AE8">
      <w:pPr>
        <w:tabs>
          <w:tab w:val="left" w:pos="5529"/>
        </w:tabs>
        <w:jc w:val="center"/>
        <w:outlineLvl w:val="0"/>
        <w:rPr>
          <w:rFonts w:cstheme="minorHAnsi"/>
          <w:b/>
          <w:sz w:val="28"/>
          <w:szCs w:val="28"/>
          <w:u w:val="single"/>
        </w:rPr>
      </w:pPr>
      <w:r w:rsidRPr="008F23DA">
        <w:rPr>
          <w:rFonts w:cstheme="minorHAnsi"/>
          <w:b/>
          <w:sz w:val="28"/>
          <w:szCs w:val="28"/>
          <w:u w:val="single"/>
        </w:rPr>
        <w:t>Similar designs will be securitized.</w:t>
      </w:r>
    </w:p>
    <w:p w14:paraId="7372B442" w14:textId="5CFFEB42" w:rsidR="004E6293" w:rsidRPr="008F23DA" w:rsidRDefault="004E6293" w:rsidP="004E6293">
      <w:pPr>
        <w:tabs>
          <w:tab w:val="left" w:pos="5529"/>
        </w:tabs>
        <w:outlineLvl w:val="0"/>
        <w:rPr>
          <w:rFonts w:cstheme="minorHAnsi"/>
          <w:bCs/>
          <w:sz w:val="28"/>
          <w:szCs w:val="28"/>
        </w:rPr>
      </w:pPr>
    </w:p>
    <w:sectPr w:rsidR="004E6293" w:rsidRPr="008F23DA" w:rsidSect="00A45E2B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ourierNewPS-BoldMT">
    <w:altName w:val="Courier New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0DB8"/>
    <w:multiLevelType w:val="hybridMultilevel"/>
    <w:tmpl w:val="0AB4F864"/>
    <w:lvl w:ilvl="0" w:tplc="3B745BCC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F55A78"/>
    <w:multiLevelType w:val="hybridMultilevel"/>
    <w:tmpl w:val="F482A9AC"/>
    <w:lvl w:ilvl="0" w:tplc="4B52F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8F813EA"/>
    <w:multiLevelType w:val="hybridMultilevel"/>
    <w:tmpl w:val="80245450"/>
    <w:lvl w:ilvl="0" w:tplc="BD24AE5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C0984"/>
    <w:multiLevelType w:val="hybridMultilevel"/>
    <w:tmpl w:val="A202A7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6A3D9A"/>
    <w:multiLevelType w:val="hybridMultilevel"/>
    <w:tmpl w:val="159429B8"/>
    <w:lvl w:ilvl="0" w:tplc="3B745BCC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8B24E10"/>
    <w:multiLevelType w:val="hybridMultilevel"/>
    <w:tmpl w:val="526668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03FC3"/>
    <w:multiLevelType w:val="hybridMultilevel"/>
    <w:tmpl w:val="D9E0ED76"/>
    <w:lvl w:ilvl="0" w:tplc="1A18882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063175C"/>
    <w:multiLevelType w:val="hybridMultilevel"/>
    <w:tmpl w:val="11DB9627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4B3B4EF5"/>
    <w:multiLevelType w:val="hybridMultilevel"/>
    <w:tmpl w:val="CB7AB6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5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2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96" w:hanging="420"/>
      </w:pPr>
      <w:rPr>
        <w:rFonts w:ascii="Wingdings" w:hAnsi="Wingdings" w:hint="default"/>
      </w:rPr>
    </w:lvl>
  </w:abstractNum>
  <w:abstractNum w:abstractNumId="9" w15:restartNumberingAfterBreak="0">
    <w:nsid w:val="4D3E7DF3"/>
    <w:multiLevelType w:val="hybridMultilevel"/>
    <w:tmpl w:val="CBB6AED2"/>
    <w:lvl w:ilvl="0" w:tplc="44EA228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1EA4648"/>
    <w:multiLevelType w:val="hybridMultilevel"/>
    <w:tmpl w:val="8B1AEA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4B3EB3"/>
    <w:multiLevelType w:val="hybridMultilevel"/>
    <w:tmpl w:val="4790B28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44067"/>
    <w:multiLevelType w:val="hybridMultilevel"/>
    <w:tmpl w:val="DC08A774"/>
    <w:lvl w:ilvl="0" w:tplc="27160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D63DED"/>
    <w:multiLevelType w:val="hybridMultilevel"/>
    <w:tmpl w:val="F402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9D39EA"/>
    <w:multiLevelType w:val="hybridMultilevel"/>
    <w:tmpl w:val="A1802330"/>
    <w:lvl w:ilvl="0" w:tplc="4B52F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67E7C1C">
      <w:start w:val="2"/>
      <w:numFmt w:val="bullet"/>
      <w:lvlText w:val="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F9B67D1"/>
    <w:multiLevelType w:val="hybridMultilevel"/>
    <w:tmpl w:val="FBE40B8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5D96272"/>
    <w:multiLevelType w:val="hybridMultilevel"/>
    <w:tmpl w:val="FFB0B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113EA9"/>
    <w:multiLevelType w:val="hybridMultilevel"/>
    <w:tmpl w:val="E1C863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EED2A03"/>
    <w:multiLevelType w:val="hybridMultilevel"/>
    <w:tmpl w:val="16B233C0"/>
    <w:lvl w:ilvl="0" w:tplc="4B52F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530067968">
    <w:abstractNumId w:val="7"/>
  </w:num>
  <w:num w:numId="2" w16cid:durableId="460002052">
    <w:abstractNumId w:val="3"/>
  </w:num>
  <w:num w:numId="3" w16cid:durableId="1086924567">
    <w:abstractNumId w:val="9"/>
  </w:num>
  <w:num w:numId="4" w16cid:durableId="1408261143">
    <w:abstractNumId w:val="17"/>
  </w:num>
  <w:num w:numId="5" w16cid:durableId="503788984">
    <w:abstractNumId w:val="12"/>
  </w:num>
  <w:num w:numId="6" w16cid:durableId="347483934">
    <w:abstractNumId w:val="6"/>
  </w:num>
  <w:num w:numId="7" w16cid:durableId="1145466769">
    <w:abstractNumId w:val="15"/>
  </w:num>
  <w:num w:numId="8" w16cid:durableId="1897622220">
    <w:abstractNumId w:val="0"/>
  </w:num>
  <w:num w:numId="9" w16cid:durableId="1818718890">
    <w:abstractNumId w:val="4"/>
  </w:num>
  <w:num w:numId="10" w16cid:durableId="1023899798">
    <w:abstractNumId w:val="18"/>
  </w:num>
  <w:num w:numId="11" w16cid:durableId="97675410">
    <w:abstractNumId w:val="1"/>
  </w:num>
  <w:num w:numId="12" w16cid:durableId="926499590">
    <w:abstractNumId w:val="14"/>
  </w:num>
  <w:num w:numId="13" w16cid:durableId="689377621">
    <w:abstractNumId w:val="10"/>
  </w:num>
  <w:num w:numId="14" w16cid:durableId="1395157300">
    <w:abstractNumId w:val="5"/>
  </w:num>
  <w:num w:numId="15" w16cid:durableId="1197308744">
    <w:abstractNumId w:val="8"/>
  </w:num>
  <w:num w:numId="16" w16cid:durableId="356732554">
    <w:abstractNumId w:val="16"/>
  </w:num>
  <w:num w:numId="17" w16cid:durableId="1777285207">
    <w:abstractNumId w:val="13"/>
  </w:num>
  <w:num w:numId="18" w16cid:durableId="1106970182">
    <w:abstractNumId w:val="2"/>
  </w:num>
  <w:num w:numId="19" w16cid:durableId="18049991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LQwMjEyMTY0NDVS0lEKTi0uzszPAykwrQUA0A2IqiwAAAA="/>
  </w:docVars>
  <w:rsids>
    <w:rsidRoot w:val="009750C3"/>
    <w:rsid w:val="0000707C"/>
    <w:rsid w:val="00010DA3"/>
    <w:rsid w:val="00014426"/>
    <w:rsid w:val="0001683E"/>
    <w:rsid w:val="00022346"/>
    <w:rsid w:val="0002307A"/>
    <w:rsid w:val="00023B89"/>
    <w:rsid w:val="00031C7E"/>
    <w:rsid w:val="00040B30"/>
    <w:rsid w:val="00041A6C"/>
    <w:rsid w:val="000438EB"/>
    <w:rsid w:val="0005301D"/>
    <w:rsid w:val="00057285"/>
    <w:rsid w:val="0005787D"/>
    <w:rsid w:val="00065E1A"/>
    <w:rsid w:val="00070999"/>
    <w:rsid w:val="00072119"/>
    <w:rsid w:val="00076AA3"/>
    <w:rsid w:val="00085105"/>
    <w:rsid w:val="000904E5"/>
    <w:rsid w:val="00095945"/>
    <w:rsid w:val="000B02CA"/>
    <w:rsid w:val="000B33A2"/>
    <w:rsid w:val="000C1BFA"/>
    <w:rsid w:val="000D1D17"/>
    <w:rsid w:val="000D3B92"/>
    <w:rsid w:val="000D7AF4"/>
    <w:rsid w:val="000E2D1C"/>
    <w:rsid w:val="000E55E9"/>
    <w:rsid w:val="000F5790"/>
    <w:rsid w:val="000F5B75"/>
    <w:rsid w:val="000F62AD"/>
    <w:rsid w:val="00103AEA"/>
    <w:rsid w:val="00106EE9"/>
    <w:rsid w:val="001072BD"/>
    <w:rsid w:val="0011503F"/>
    <w:rsid w:val="00115AB2"/>
    <w:rsid w:val="00121CF4"/>
    <w:rsid w:val="00122627"/>
    <w:rsid w:val="001266D6"/>
    <w:rsid w:val="00151EC8"/>
    <w:rsid w:val="001603AA"/>
    <w:rsid w:val="0016190A"/>
    <w:rsid w:val="00167DB8"/>
    <w:rsid w:val="00174A9D"/>
    <w:rsid w:val="00185BCC"/>
    <w:rsid w:val="00185F64"/>
    <w:rsid w:val="0019227F"/>
    <w:rsid w:val="001A4630"/>
    <w:rsid w:val="001B28CC"/>
    <w:rsid w:val="001B319F"/>
    <w:rsid w:val="001B460E"/>
    <w:rsid w:val="001C12D0"/>
    <w:rsid w:val="001D5822"/>
    <w:rsid w:val="001F37DB"/>
    <w:rsid w:val="00202C0D"/>
    <w:rsid w:val="00211F46"/>
    <w:rsid w:val="00220381"/>
    <w:rsid w:val="00223922"/>
    <w:rsid w:val="00234AC9"/>
    <w:rsid w:val="00243AE5"/>
    <w:rsid w:val="00244517"/>
    <w:rsid w:val="00260EFE"/>
    <w:rsid w:val="00261FA2"/>
    <w:rsid w:val="0027661F"/>
    <w:rsid w:val="00282512"/>
    <w:rsid w:val="00286FE2"/>
    <w:rsid w:val="00294589"/>
    <w:rsid w:val="002B06D8"/>
    <w:rsid w:val="002B6036"/>
    <w:rsid w:val="002C1B2F"/>
    <w:rsid w:val="002C399A"/>
    <w:rsid w:val="002C6837"/>
    <w:rsid w:val="002D645B"/>
    <w:rsid w:val="002E1607"/>
    <w:rsid w:val="002E5484"/>
    <w:rsid w:val="002E7A41"/>
    <w:rsid w:val="002F4CA3"/>
    <w:rsid w:val="00303ACD"/>
    <w:rsid w:val="00304D49"/>
    <w:rsid w:val="0031486C"/>
    <w:rsid w:val="00315EA6"/>
    <w:rsid w:val="003229E5"/>
    <w:rsid w:val="00325806"/>
    <w:rsid w:val="00326C95"/>
    <w:rsid w:val="00345843"/>
    <w:rsid w:val="00350575"/>
    <w:rsid w:val="00367ED9"/>
    <w:rsid w:val="00374649"/>
    <w:rsid w:val="003A382D"/>
    <w:rsid w:val="003A3E86"/>
    <w:rsid w:val="003A6525"/>
    <w:rsid w:val="003B2413"/>
    <w:rsid w:val="003C518F"/>
    <w:rsid w:val="003D17E0"/>
    <w:rsid w:val="003D533D"/>
    <w:rsid w:val="003E169A"/>
    <w:rsid w:val="003E38DB"/>
    <w:rsid w:val="003F56C8"/>
    <w:rsid w:val="00404148"/>
    <w:rsid w:val="00410B50"/>
    <w:rsid w:val="00421419"/>
    <w:rsid w:val="0042674A"/>
    <w:rsid w:val="00433146"/>
    <w:rsid w:val="00434F7C"/>
    <w:rsid w:val="004460B9"/>
    <w:rsid w:val="0047095C"/>
    <w:rsid w:val="00471315"/>
    <w:rsid w:val="00471C09"/>
    <w:rsid w:val="00485B8C"/>
    <w:rsid w:val="004941EC"/>
    <w:rsid w:val="004B5D3C"/>
    <w:rsid w:val="004D1BC7"/>
    <w:rsid w:val="004E320C"/>
    <w:rsid w:val="004E6293"/>
    <w:rsid w:val="004E7A2A"/>
    <w:rsid w:val="004F2023"/>
    <w:rsid w:val="00502A6F"/>
    <w:rsid w:val="00513DE6"/>
    <w:rsid w:val="0051714D"/>
    <w:rsid w:val="00517664"/>
    <w:rsid w:val="00521917"/>
    <w:rsid w:val="005340C2"/>
    <w:rsid w:val="00542089"/>
    <w:rsid w:val="005439EB"/>
    <w:rsid w:val="00545354"/>
    <w:rsid w:val="00550553"/>
    <w:rsid w:val="005509FA"/>
    <w:rsid w:val="00566255"/>
    <w:rsid w:val="00576127"/>
    <w:rsid w:val="00580DD0"/>
    <w:rsid w:val="005820B0"/>
    <w:rsid w:val="00584ACC"/>
    <w:rsid w:val="00595F5E"/>
    <w:rsid w:val="005A49AA"/>
    <w:rsid w:val="005A5DCC"/>
    <w:rsid w:val="005A6B8D"/>
    <w:rsid w:val="005B1283"/>
    <w:rsid w:val="005B1B98"/>
    <w:rsid w:val="005C3FB1"/>
    <w:rsid w:val="005D27E6"/>
    <w:rsid w:val="005D3D21"/>
    <w:rsid w:val="00634224"/>
    <w:rsid w:val="0064388E"/>
    <w:rsid w:val="00647632"/>
    <w:rsid w:val="00654774"/>
    <w:rsid w:val="00681A46"/>
    <w:rsid w:val="00683FBF"/>
    <w:rsid w:val="00690560"/>
    <w:rsid w:val="006A7141"/>
    <w:rsid w:val="006B0B50"/>
    <w:rsid w:val="006B224C"/>
    <w:rsid w:val="006D410A"/>
    <w:rsid w:val="006D4E39"/>
    <w:rsid w:val="006D67F6"/>
    <w:rsid w:val="006E1BC4"/>
    <w:rsid w:val="006F10AA"/>
    <w:rsid w:val="00716D35"/>
    <w:rsid w:val="00716EF7"/>
    <w:rsid w:val="00723710"/>
    <w:rsid w:val="00733855"/>
    <w:rsid w:val="00741B8B"/>
    <w:rsid w:val="00762EA4"/>
    <w:rsid w:val="0077178B"/>
    <w:rsid w:val="00781E99"/>
    <w:rsid w:val="00794910"/>
    <w:rsid w:val="00796AA6"/>
    <w:rsid w:val="00797C3B"/>
    <w:rsid w:val="007B16C1"/>
    <w:rsid w:val="007C1368"/>
    <w:rsid w:val="007C2D60"/>
    <w:rsid w:val="007C64DA"/>
    <w:rsid w:val="007C7F29"/>
    <w:rsid w:val="007D12AD"/>
    <w:rsid w:val="007D650A"/>
    <w:rsid w:val="007E11E9"/>
    <w:rsid w:val="007E7C59"/>
    <w:rsid w:val="007F1EBF"/>
    <w:rsid w:val="007F5554"/>
    <w:rsid w:val="00801843"/>
    <w:rsid w:val="00812985"/>
    <w:rsid w:val="00817E3F"/>
    <w:rsid w:val="00820882"/>
    <w:rsid w:val="00820E52"/>
    <w:rsid w:val="00850E82"/>
    <w:rsid w:val="00856848"/>
    <w:rsid w:val="00857764"/>
    <w:rsid w:val="00862CE8"/>
    <w:rsid w:val="00862F61"/>
    <w:rsid w:val="008709BD"/>
    <w:rsid w:val="00873DB7"/>
    <w:rsid w:val="00881F44"/>
    <w:rsid w:val="00884E4B"/>
    <w:rsid w:val="00892CB0"/>
    <w:rsid w:val="008A05C6"/>
    <w:rsid w:val="008B0A8A"/>
    <w:rsid w:val="008B393F"/>
    <w:rsid w:val="008B58E8"/>
    <w:rsid w:val="008B6F36"/>
    <w:rsid w:val="008C01AA"/>
    <w:rsid w:val="008D01B6"/>
    <w:rsid w:val="008D4A35"/>
    <w:rsid w:val="008E387D"/>
    <w:rsid w:val="008E40E7"/>
    <w:rsid w:val="008F23DA"/>
    <w:rsid w:val="008F47B5"/>
    <w:rsid w:val="008F6300"/>
    <w:rsid w:val="0090719F"/>
    <w:rsid w:val="00910E35"/>
    <w:rsid w:val="00920DF0"/>
    <w:rsid w:val="00927B14"/>
    <w:rsid w:val="0093219E"/>
    <w:rsid w:val="00934F08"/>
    <w:rsid w:val="00935279"/>
    <w:rsid w:val="00940A8E"/>
    <w:rsid w:val="009444D0"/>
    <w:rsid w:val="00953FF0"/>
    <w:rsid w:val="00970AE8"/>
    <w:rsid w:val="009750C3"/>
    <w:rsid w:val="00982129"/>
    <w:rsid w:val="00982148"/>
    <w:rsid w:val="009A01B1"/>
    <w:rsid w:val="009A3317"/>
    <w:rsid w:val="009A5FA5"/>
    <w:rsid w:val="009C52A5"/>
    <w:rsid w:val="009D4882"/>
    <w:rsid w:val="009E54D9"/>
    <w:rsid w:val="00A05190"/>
    <w:rsid w:val="00A42AA2"/>
    <w:rsid w:val="00A43EAD"/>
    <w:rsid w:val="00A450A2"/>
    <w:rsid w:val="00A45E2B"/>
    <w:rsid w:val="00A46689"/>
    <w:rsid w:val="00A466F8"/>
    <w:rsid w:val="00A533A5"/>
    <w:rsid w:val="00A621CF"/>
    <w:rsid w:val="00A63C3A"/>
    <w:rsid w:val="00A91DF8"/>
    <w:rsid w:val="00A94335"/>
    <w:rsid w:val="00A9484D"/>
    <w:rsid w:val="00AA0ECD"/>
    <w:rsid w:val="00AA0F5D"/>
    <w:rsid w:val="00AA1E76"/>
    <w:rsid w:val="00AA6F12"/>
    <w:rsid w:val="00AB0663"/>
    <w:rsid w:val="00AC3125"/>
    <w:rsid w:val="00AC5787"/>
    <w:rsid w:val="00AD04F9"/>
    <w:rsid w:val="00AD3C8D"/>
    <w:rsid w:val="00AF2190"/>
    <w:rsid w:val="00AF5A71"/>
    <w:rsid w:val="00B06FC7"/>
    <w:rsid w:val="00B07E78"/>
    <w:rsid w:val="00B10F8B"/>
    <w:rsid w:val="00B13448"/>
    <w:rsid w:val="00B15109"/>
    <w:rsid w:val="00B15A77"/>
    <w:rsid w:val="00B20C39"/>
    <w:rsid w:val="00B25445"/>
    <w:rsid w:val="00B32A8C"/>
    <w:rsid w:val="00B350A3"/>
    <w:rsid w:val="00B61833"/>
    <w:rsid w:val="00B64074"/>
    <w:rsid w:val="00B70C36"/>
    <w:rsid w:val="00B75ABD"/>
    <w:rsid w:val="00B7773B"/>
    <w:rsid w:val="00B85A17"/>
    <w:rsid w:val="00BA12E1"/>
    <w:rsid w:val="00BA20FD"/>
    <w:rsid w:val="00BA308E"/>
    <w:rsid w:val="00BA4106"/>
    <w:rsid w:val="00BD6AAF"/>
    <w:rsid w:val="00BE4BA5"/>
    <w:rsid w:val="00BE5029"/>
    <w:rsid w:val="00C07E73"/>
    <w:rsid w:val="00C07E8C"/>
    <w:rsid w:val="00C13199"/>
    <w:rsid w:val="00C20156"/>
    <w:rsid w:val="00C271EA"/>
    <w:rsid w:val="00C3701A"/>
    <w:rsid w:val="00C42E7D"/>
    <w:rsid w:val="00C60C97"/>
    <w:rsid w:val="00C66A69"/>
    <w:rsid w:val="00C70279"/>
    <w:rsid w:val="00C70BEA"/>
    <w:rsid w:val="00C73EEF"/>
    <w:rsid w:val="00C74E8A"/>
    <w:rsid w:val="00C754EE"/>
    <w:rsid w:val="00C75EF1"/>
    <w:rsid w:val="00C834C0"/>
    <w:rsid w:val="00CA64C1"/>
    <w:rsid w:val="00CB0057"/>
    <w:rsid w:val="00CB1E00"/>
    <w:rsid w:val="00CB5A7A"/>
    <w:rsid w:val="00CC0EAD"/>
    <w:rsid w:val="00CF1856"/>
    <w:rsid w:val="00D029F4"/>
    <w:rsid w:val="00D178AC"/>
    <w:rsid w:val="00D24387"/>
    <w:rsid w:val="00D25AC5"/>
    <w:rsid w:val="00D403D6"/>
    <w:rsid w:val="00D442ED"/>
    <w:rsid w:val="00D72AD1"/>
    <w:rsid w:val="00D7504E"/>
    <w:rsid w:val="00D754F6"/>
    <w:rsid w:val="00D76AC3"/>
    <w:rsid w:val="00D867E2"/>
    <w:rsid w:val="00D92012"/>
    <w:rsid w:val="00D95FC2"/>
    <w:rsid w:val="00DA0BBA"/>
    <w:rsid w:val="00DA18B7"/>
    <w:rsid w:val="00DA46FB"/>
    <w:rsid w:val="00DB1DB2"/>
    <w:rsid w:val="00DB2792"/>
    <w:rsid w:val="00DB7572"/>
    <w:rsid w:val="00DE6E85"/>
    <w:rsid w:val="00DF50FE"/>
    <w:rsid w:val="00E040EE"/>
    <w:rsid w:val="00E15537"/>
    <w:rsid w:val="00E2072E"/>
    <w:rsid w:val="00E21298"/>
    <w:rsid w:val="00E30B26"/>
    <w:rsid w:val="00E41158"/>
    <w:rsid w:val="00E62526"/>
    <w:rsid w:val="00E858AF"/>
    <w:rsid w:val="00E94E7A"/>
    <w:rsid w:val="00E959C3"/>
    <w:rsid w:val="00EA1A5B"/>
    <w:rsid w:val="00EA2BBB"/>
    <w:rsid w:val="00EA2ED6"/>
    <w:rsid w:val="00EB4D6B"/>
    <w:rsid w:val="00EB6DA6"/>
    <w:rsid w:val="00EB7A1F"/>
    <w:rsid w:val="00ED0E34"/>
    <w:rsid w:val="00ED5025"/>
    <w:rsid w:val="00ED73D4"/>
    <w:rsid w:val="00EE6B01"/>
    <w:rsid w:val="00F015EB"/>
    <w:rsid w:val="00F05FDA"/>
    <w:rsid w:val="00F151C1"/>
    <w:rsid w:val="00F40B7D"/>
    <w:rsid w:val="00F43966"/>
    <w:rsid w:val="00F45EDF"/>
    <w:rsid w:val="00F657C8"/>
    <w:rsid w:val="00F7469A"/>
    <w:rsid w:val="00F876B5"/>
    <w:rsid w:val="00F95700"/>
    <w:rsid w:val="00F962CA"/>
    <w:rsid w:val="00F97EA1"/>
    <w:rsid w:val="00FA0EEA"/>
    <w:rsid w:val="00FA50AE"/>
    <w:rsid w:val="00FB13AD"/>
    <w:rsid w:val="00FC072C"/>
    <w:rsid w:val="00FC68C9"/>
    <w:rsid w:val="00FC71AF"/>
    <w:rsid w:val="00FC7D25"/>
    <w:rsid w:val="00FD127E"/>
    <w:rsid w:val="00FD771B"/>
    <w:rsid w:val="00FE054A"/>
    <w:rsid w:val="00FE17CB"/>
    <w:rsid w:val="00FE6AF3"/>
    <w:rsid w:val="00FF1F0A"/>
    <w:rsid w:val="00FF6BFA"/>
    <w:rsid w:val="6E72C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6FBCAE"/>
  <w15:docId w15:val="{C9169F9A-18E5-4C47-A110-EA66CD1CB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B8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AA1E7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6190A"/>
    <w:pPr>
      <w:ind w:leftChars="200" w:left="480"/>
    </w:pPr>
  </w:style>
  <w:style w:type="character" w:styleId="a4">
    <w:name w:val="Hyperlink"/>
    <w:basedOn w:val="a0"/>
    <w:uiPriority w:val="99"/>
    <w:unhideWhenUsed/>
    <w:rsid w:val="00434F7C"/>
    <w:rPr>
      <w:color w:val="0000FF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350575"/>
    <w:rPr>
      <w:color w:val="800080" w:themeColor="followedHyperlink"/>
      <w:u w:val="single"/>
    </w:rPr>
  </w:style>
  <w:style w:type="character" w:styleId="a6">
    <w:name w:val="Placeholder Text"/>
    <w:basedOn w:val="a0"/>
    <w:uiPriority w:val="99"/>
    <w:semiHidden/>
    <w:rsid w:val="00304D49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304D49"/>
    <w:rPr>
      <w:rFonts w:asciiTheme="majorHAnsi" w:eastAsiaTheme="majorEastAsia" w:hAnsiTheme="majorHAnsi" w:cstheme="majorBidi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304D49"/>
    <w:rPr>
      <w:rFonts w:asciiTheme="majorHAnsi" w:eastAsiaTheme="majorEastAsia" w:hAnsiTheme="majorHAnsi" w:cstheme="majorBidi"/>
      <w:sz w:val="16"/>
      <w:szCs w:val="16"/>
    </w:rPr>
  </w:style>
  <w:style w:type="table" w:styleId="a9">
    <w:name w:val="Table Grid"/>
    <w:basedOn w:val="a1"/>
    <w:uiPriority w:val="59"/>
    <w:rsid w:val="001072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Unresolved Mention"/>
    <w:basedOn w:val="a0"/>
    <w:uiPriority w:val="99"/>
    <w:semiHidden/>
    <w:unhideWhenUsed/>
    <w:rsid w:val="00286FE2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2E5484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2E5484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0"/>
    <w:rsid w:val="00FC072C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FC072C"/>
    <w:rPr>
      <w:rFonts w:ascii="CourierNewPS-BoldMT" w:hAnsi="CourierNew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7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c.usc.edu/user-information/user-guides/hpc-basics/running-jobs" TargetMode="External"/><Relationship Id="rId3" Type="http://schemas.openxmlformats.org/officeDocument/2006/relationships/styles" Target="styles.xml"/><Relationship Id="rId7" Type="http://schemas.openxmlformats.org/officeDocument/2006/relationships/hyperlink" Target="https://carc.usc.edu/user-information/user-guides/software-and-programming/using-gpu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VIDIA/cutlass/tree/v1.1.0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BAFD00-481E-4DB7-8130-8A38CE51D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9</TotalTime>
  <Pages>1</Pages>
  <Words>720</Words>
  <Characters>4108</Characters>
  <Application>Microsoft Office Word</Application>
  <DocSecurity>0</DocSecurity>
  <Lines>34</Lines>
  <Paragraphs>9</Paragraphs>
  <ScaleCrop>false</ScaleCrop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ct</dc:creator>
  <cp:lastModifiedBy>Wu Fei</cp:lastModifiedBy>
  <cp:revision>92</cp:revision>
  <cp:lastPrinted>2021-11-12T14:51:00Z</cp:lastPrinted>
  <dcterms:created xsi:type="dcterms:W3CDTF">2019-06-02T17:04:00Z</dcterms:created>
  <dcterms:modified xsi:type="dcterms:W3CDTF">2022-11-25T20:52:00Z</dcterms:modified>
</cp:coreProperties>
</file>